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136772" w14:textId="6539D8A2" w:rsidR="008355CC" w:rsidRPr="005C5C19" w:rsidRDefault="0008524D" w:rsidP="00536551">
      <w:pPr>
        <w:rPr>
          <w:rFonts w:ascii="Tahoma" w:hAnsi="Tahoma" w:cs="Tahoma"/>
          <w:b/>
          <w:bCs/>
          <w:color w:val="007CB4"/>
          <w:sz w:val="28"/>
          <w:szCs w:val="28"/>
        </w:rPr>
      </w:pPr>
      <w:r w:rsidRPr="005C5C19">
        <w:rPr>
          <w:rFonts w:ascii="Tahoma" w:hAnsi="Tahoma" w:cs="Tahoma"/>
          <w:b/>
          <w:bCs/>
          <w:noProof/>
          <w:color w:val="007CB4"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FB34399" wp14:editId="1E4A59E9">
                <wp:simplePos x="0" y="0"/>
                <wp:positionH relativeFrom="margin">
                  <wp:posOffset>4123690</wp:posOffset>
                </wp:positionH>
                <wp:positionV relativeFrom="paragraph">
                  <wp:posOffset>10160</wp:posOffset>
                </wp:positionV>
                <wp:extent cx="2719705" cy="1404620"/>
                <wp:effectExtent l="0" t="0" r="23495" b="2349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1970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ECC864" w14:textId="02C41444" w:rsidR="00164444" w:rsidRPr="004F6A26" w:rsidRDefault="00000000" w:rsidP="0008524D">
                            <w:pPr>
                              <w:pStyle w:val="Default"/>
                              <w:jc w:val="center"/>
                              <w:rPr>
                                <w:rStyle w:val="Hyperlink"/>
                                <w:sz w:val="18"/>
                                <w:szCs w:val="18"/>
                              </w:rPr>
                            </w:pPr>
                            <w:hyperlink r:id="rId8" w:history="1">
                              <w:r w:rsidR="00C125D9" w:rsidRPr="004F6A26">
                                <w:rPr>
                                  <w:rStyle w:val="Hyperlink"/>
                                  <w:sz w:val="18"/>
                                  <w:szCs w:val="18"/>
                                </w:rPr>
                                <w:t>tdave6@uic.edu</w:t>
                              </w:r>
                            </w:hyperlink>
                            <w:r w:rsidR="0098225F" w:rsidRPr="004F6A26">
                              <w:rPr>
                                <w:rStyle w:val="Hyperlink"/>
                                <w:sz w:val="18"/>
                                <w:szCs w:val="18"/>
                                <w:u w:val="none"/>
                              </w:rPr>
                              <w:t>,</w:t>
                            </w:r>
                            <w:r w:rsidR="004F6A26" w:rsidRPr="004F6A26">
                              <w:rPr>
                                <w:rStyle w:val="Hyperlink"/>
                                <w:sz w:val="18"/>
                                <w:szCs w:val="18"/>
                                <w:u w:val="none"/>
                              </w:rPr>
                              <w:t xml:space="preserve">  </w:t>
                            </w:r>
                            <w:hyperlink r:id="rId9" w:history="1">
                              <w:r w:rsidR="004F6A26" w:rsidRPr="00C708B6">
                                <w:rPr>
                                  <w:rStyle w:val="Hyperlink"/>
                                  <w:sz w:val="18"/>
                                  <w:szCs w:val="18"/>
                                </w:rPr>
                                <w:t>tanujdave075@gmail.com</w:t>
                              </w:r>
                            </w:hyperlink>
                          </w:p>
                          <w:p w14:paraId="6438C37F" w14:textId="77777777" w:rsidR="00415DA4" w:rsidRPr="004F6A26" w:rsidRDefault="008D1B9F" w:rsidP="008D1B9F">
                            <w:pPr>
                              <w:pStyle w:val="Default"/>
                              <w:jc w:val="center"/>
                              <w:rPr>
                                <w:sz w:val="18"/>
                                <w:szCs w:val="18"/>
                              </w:rPr>
                            </w:pPr>
                            <w:r w:rsidRPr="004F6A26">
                              <w:rPr>
                                <w:sz w:val="18"/>
                                <w:szCs w:val="18"/>
                              </w:rPr>
                              <w:t>(708) 830-4366</w:t>
                            </w:r>
                          </w:p>
                          <w:p w14:paraId="1A163E74" w14:textId="20B5C24B" w:rsidR="008D1B9F" w:rsidRPr="004F6A26" w:rsidRDefault="00000000" w:rsidP="008D1B9F">
                            <w:pPr>
                              <w:pStyle w:val="Default"/>
                              <w:jc w:val="center"/>
                              <w:rPr>
                                <w:color w:val="0563C1" w:themeColor="hyperlink"/>
                                <w:sz w:val="18"/>
                                <w:szCs w:val="18"/>
                                <w:u w:val="single"/>
                              </w:rPr>
                            </w:pPr>
                            <w:hyperlink r:id="rId10" w:history="1">
                              <w:r w:rsidR="008D1B9F" w:rsidRPr="004F6A26">
                                <w:rPr>
                                  <w:rStyle w:val="Hyperlink"/>
                                  <w:sz w:val="18"/>
                                  <w:szCs w:val="18"/>
                                </w:rPr>
                                <w:t>LinkedIn</w:t>
                              </w:r>
                            </w:hyperlink>
                            <w:r w:rsidR="008D1B9F" w:rsidRPr="00B724B7">
                              <w:rPr>
                                <w:rStyle w:val="Hyperlink"/>
                                <w:sz w:val="18"/>
                                <w:szCs w:val="18"/>
                                <w:u w:val="none"/>
                              </w:rPr>
                              <w:t xml:space="preserve">, </w:t>
                            </w:r>
                            <w:hyperlink r:id="rId11" w:history="1">
                              <w:r w:rsidR="008D1B9F" w:rsidRPr="004F6A26">
                                <w:rPr>
                                  <w:rStyle w:val="Hyperlink"/>
                                  <w:rFonts w:eastAsia="Times New Roman"/>
                                  <w:sz w:val="18"/>
                                  <w:szCs w:val="18"/>
                                </w:rPr>
                                <w:t xml:space="preserve">GitHub 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FB3439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24.7pt;margin-top:.8pt;width:214.1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">
                <v:textbox style="mso-fit-shape-to-text:t">
                  <w:txbxContent>
                    <w:p w14:paraId="27ECC864" w14:textId="02C41444" w:rsidR="00164444" w:rsidRPr="004F6A26" w:rsidRDefault="00000000" w:rsidP="0008524D">
                      <w:pPr>
                        <w:pStyle w:val="Default"/>
                        <w:jc w:val="center"/>
                        <w:rPr>
                          <w:rStyle w:val="Hyperlink"/>
                          <w:sz w:val="18"/>
                          <w:szCs w:val="18"/>
                        </w:rPr>
                      </w:pPr>
                      <w:hyperlink r:id="rId12" w:history="1">
                        <w:r w:rsidR="00C125D9" w:rsidRPr="004F6A26">
                          <w:rPr>
                            <w:rStyle w:val="Hyperlink"/>
                            <w:sz w:val="18"/>
                            <w:szCs w:val="18"/>
                          </w:rPr>
                          <w:t>tdave6@uic.edu</w:t>
                        </w:r>
                      </w:hyperlink>
                      <w:r w:rsidR="0098225F" w:rsidRPr="004F6A26">
                        <w:rPr>
                          <w:rStyle w:val="Hyperlink"/>
                          <w:sz w:val="18"/>
                          <w:szCs w:val="18"/>
                          <w:u w:val="none"/>
                        </w:rPr>
                        <w:t>,</w:t>
                      </w:r>
                      <w:r w:rsidR="004F6A26" w:rsidRPr="004F6A26">
                        <w:rPr>
                          <w:rStyle w:val="Hyperlink"/>
                          <w:sz w:val="18"/>
                          <w:szCs w:val="18"/>
                          <w:u w:val="none"/>
                        </w:rPr>
                        <w:t xml:space="preserve">  </w:t>
                      </w:r>
                      <w:hyperlink r:id="rId13" w:history="1">
                        <w:r w:rsidR="004F6A26" w:rsidRPr="00C708B6">
                          <w:rPr>
                            <w:rStyle w:val="Hyperlink"/>
                            <w:sz w:val="18"/>
                            <w:szCs w:val="18"/>
                          </w:rPr>
                          <w:t>tanujdave075@gmail.com</w:t>
                        </w:r>
                      </w:hyperlink>
                    </w:p>
                    <w:p w14:paraId="6438C37F" w14:textId="77777777" w:rsidR="00415DA4" w:rsidRPr="004F6A26" w:rsidRDefault="008D1B9F" w:rsidP="008D1B9F">
                      <w:pPr>
                        <w:pStyle w:val="Default"/>
                        <w:jc w:val="center"/>
                        <w:rPr>
                          <w:sz w:val="18"/>
                          <w:szCs w:val="18"/>
                        </w:rPr>
                      </w:pPr>
                      <w:r w:rsidRPr="004F6A26">
                        <w:rPr>
                          <w:sz w:val="18"/>
                          <w:szCs w:val="18"/>
                        </w:rPr>
                        <w:t>(708) 830-4366</w:t>
                      </w:r>
                    </w:p>
                    <w:p w14:paraId="1A163E74" w14:textId="20B5C24B" w:rsidR="008D1B9F" w:rsidRPr="004F6A26" w:rsidRDefault="00000000" w:rsidP="008D1B9F">
                      <w:pPr>
                        <w:pStyle w:val="Default"/>
                        <w:jc w:val="center"/>
                        <w:rPr>
                          <w:color w:val="0563C1" w:themeColor="hyperlink"/>
                          <w:sz w:val="18"/>
                          <w:szCs w:val="18"/>
                          <w:u w:val="single"/>
                        </w:rPr>
                      </w:pPr>
                      <w:hyperlink r:id="rId14" w:history="1">
                        <w:r w:rsidR="008D1B9F" w:rsidRPr="004F6A26">
                          <w:rPr>
                            <w:rStyle w:val="Hyperlink"/>
                            <w:sz w:val="18"/>
                            <w:szCs w:val="18"/>
                          </w:rPr>
                          <w:t>LinkedIn</w:t>
                        </w:r>
                      </w:hyperlink>
                      <w:r w:rsidR="008D1B9F" w:rsidRPr="00B724B7">
                        <w:rPr>
                          <w:rStyle w:val="Hyperlink"/>
                          <w:sz w:val="18"/>
                          <w:szCs w:val="18"/>
                          <w:u w:val="none"/>
                        </w:rPr>
                        <w:t xml:space="preserve">, </w:t>
                      </w:r>
                      <w:hyperlink r:id="rId15" w:history="1">
                        <w:r w:rsidR="008D1B9F" w:rsidRPr="004F6A26">
                          <w:rPr>
                            <w:rStyle w:val="Hyperlink"/>
                            <w:rFonts w:eastAsia="Times New Roman"/>
                            <w:sz w:val="18"/>
                            <w:szCs w:val="18"/>
                          </w:rPr>
                          <w:t xml:space="preserve">GitHub </w:t>
                        </w:r>
                      </w:hyperlink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971273" w:rsidRPr="005C5C19">
        <w:rPr>
          <w:rFonts w:ascii="Tahoma" w:hAnsi="Tahoma" w:cs="Tahoma"/>
          <w:b/>
          <w:bCs/>
          <w:color w:val="007CB4"/>
          <w:sz w:val="36"/>
          <w:szCs w:val="36"/>
        </w:rPr>
        <w:t>Tanuj Dave</w:t>
      </w:r>
    </w:p>
    <w:p w14:paraId="44F5D226" w14:textId="77777777" w:rsidR="00066184" w:rsidRPr="005C5C19" w:rsidRDefault="00066184" w:rsidP="00066184">
      <w:pPr>
        <w:pStyle w:val="Default"/>
        <w:pBdr>
          <w:bottom w:val="single" w:sz="6" w:space="0" w:color="auto"/>
        </w:pBdr>
        <w:rPr>
          <w:b/>
          <w:bCs/>
          <w:color w:val="007CB4"/>
          <w:sz w:val="22"/>
          <w:szCs w:val="22"/>
        </w:rPr>
      </w:pPr>
      <w:r w:rsidRPr="005C5C19">
        <w:rPr>
          <w:b/>
          <w:bCs/>
          <w:color w:val="007CB4"/>
          <w:sz w:val="22"/>
          <w:szCs w:val="22"/>
        </w:rPr>
        <w:t xml:space="preserve">EDUCATION </w:t>
      </w:r>
    </w:p>
    <w:p w14:paraId="5F4605AB" w14:textId="6FB4D603" w:rsidR="00415DA4" w:rsidRDefault="00066184" w:rsidP="008C22FF">
      <w:pPr>
        <w:pStyle w:val="Default"/>
        <w:rPr>
          <w:sz w:val="19"/>
          <w:szCs w:val="19"/>
        </w:rPr>
      </w:pPr>
      <w:r w:rsidRPr="008D1B9F">
        <w:rPr>
          <w:b/>
          <w:bCs/>
          <w:sz w:val="19"/>
          <w:szCs w:val="19"/>
        </w:rPr>
        <w:t xml:space="preserve">University of Illinois at Chicago,  </w:t>
      </w:r>
      <w:r w:rsidRPr="008D1B9F">
        <w:rPr>
          <w:sz w:val="19"/>
          <w:szCs w:val="19"/>
        </w:rPr>
        <w:t>Chicago</w:t>
      </w:r>
      <w:r w:rsidR="00884DDE">
        <w:rPr>
          <w:sz w:val="19"/>
          <w:szCs w:val="19"/>
        </w:rPr>
        <w:t>, IL</w:t>
      </w:r>
    </w:p>
    <w:p w14:paraId="41FC7AA9" w14:textId="0AB5940B" w:rsidR="00066184" w:rsidRPr="00612DDC" w:rsidRDefault="00066184" w:rsidP="008C22FF">
      <w:pPr>
        <w:pStyle w:val="Default"/>
        <w:rPr>
          <w:sz w:val="18"/>
          <w:szCs w:val="18"/>
        </w:rPr>
      </w:pPr>
      <w:r w:rsidRPr="008D1B9F">
        <w:rPr>
          <w:sz w:val="19"/>
          <w:szCs w:val="19"/>
        </w:rPr>
        <w:t>Bachelor of Science</w:t>
      </w:r>
      <w:r w:rsidR="00FC6B52" w:rsidRPr="008D1B9F">
        <w:rPr>
          <w:sz w:val="19"/>
          <w:szCs w:val="19"/>
        </w:rPr>
        <w:t xml:space="preserve">, </w:t>
      </w:r>
      <w:r w:rsidRPr="008D1B9F">
        <w:rPr>
          <w:sz w:val="19"/>
          <w:szCs w:val="19"/>
        </w:rPr>
        <w:t>Computer Science</w:t>
      </w:r>
      <w:r w:rsidRPr="008D1B9F">
        <w:rPr>
          <w:sz w:val="19"/>
          <w:szCs w:val="19"/>
        </w:rPr>
        <w:tab/>
      </w:r>
      <w:r w:rsidRPr="008D1B9F">
        <w:rPr>
          <w:sz w:val="19"/>
          <w:szCs w:val="19"/>
        </w:rPr>
        <w:tab/>
      </w:r>
      <w:r w:rsidRPr="008D1B9F">
        <w:rPr>
          <w:sz w:val="19"/>
          <w:szCs w:val="19"/>
        </w:rPr>
        <w:tab/>
      </w:r>
      <w:r w:rsidRPr="008D1B9F">
        <w:rPr>
          <w:sz w:val="19"/>
          <w:szCs w:val="19"/>
        </w:rPr>
        <w:tab/>
      </w:r>
      <w:r w:rsidRPr="008D1B9F">
        <w:rPr>
          <w:sz w:val="19"/>
          <w:szCs w:val="19"/>
        </w:rPr>
        <w:tab/>
      </w:r>
      <w:r w:rsidRPr="008D1B9F">
        <w:rPr>
          <w:sz w:val="19"/>
          <w:szCs w:val="19"/>
        </w:rPr>
        <w:tab/>
      </w:r>
      <w:r w:rsidRPr="008D1B9F">
        <w:rPr>
          <w:sz w:val="19"/>
          <w:szCs w:val="19"/>
        </w:rPr>
        <w:tab/>
      </w:r>
      <w:r w:rsidR="00634E99" w:rsidRPr="008D1B9F">
        <w:rPr>
          <w:sz w:val="19"/>
          <w:szCs w:val="19"/>
        </w:rPr>
        <w:t xml:space="preserve"> </w:t>
      </w:r>
      <w:r w:rsidR="00E06A42">
        <w:rPr>
          <w:sz w:val="19"/>
          <w:szCs w:val="19"/>
        </w:rPr>
        <w:tab/>
      </w:r>
      <w:r w:rsidR="00B135AF">
        <w:rPr>
          <w:sz w:val="19"/>
          <w:szCs w:val="19"/>
        </w:rPr>
        <w:t xml:space="preserve">     </w:t>
      </w:r>
      <w:r w:rsidRPr="00E50367">
        <w:rPr>
          <w:sz w:val="18"/>
          <w:szCs w:val="18"/>
        </w:rPr>
        <w:t>Dean’s List, GPA 3.83</w:t>
      </w:r>
    </w:p>
    <w:p w14:paraId="18D2B3BF" w14:textId="0E12F6BC" w:rsidR="00415DA4" w:rsidRPr="008D1B9F" w:rsidRDefault="00415DA4" w:rsidP="008C22FF">
      <w:pPr>
        <w:pStyle w:val="Default"/>
        <w:rPr>
          <w:sz w:val="19"/>
          <w:szCs w:val="19"/>
        </w:rPr>
      </w:pPr>
      <w:r w:rsidRPr="008D1B9F">
        <w:rPr>
          <w:sz w:val="19"/>
          <w:szCs w:val="19"/>
        </w:rPr>
        <w:t>Expected May 2023</w:t>
      </w:r>
    </w:p>
    <w:p w14:paraId="6A49E975" w14:textId="77777777" w:rsidR="00F36998" w:rsidRPr="008D1B9F" w:rsidRDefault="00F36998" w:rsidP="00066184">
      <w:pPr>
        <w:pStyle w:val="Default"/>
        <w:rPr>
          <w:sz w:val="19"/>
          <w:szCs w:val="19"/>
        </w:rPr>
      </w:pPr>
    </w:p>
    <w:p w14:paraId="4E3E3EA3" w14:textId="205B820B" w:rsidR="00066184" w:rsidRPr="008D1B9F" w:rsidRDefault="00066184" w:rsidP="00F36998">
      <w:pPr>
        <w:pStyle w:val="Default"/>
        <w:rPr>
          <w:sz w:val="19"/>
          <w:szCs w:val="19"/>
        </w:rPr>
      </w:pPr>
      <w:r w:rsidRPr="008D1B9F">
        <w:rPr>
          <w:sz w:val="19"/>
          <w:szCs w:val="19"/>
          <w:u w:val="single"/>
        </w:rPr>
        <w:t>Relevant coursework</w:t>
      </w:r>
      <w:r w:rsidRPr="008D1B9F">
        <w:rPr>
          <w:sz w:val="19"/>
          <w:szCs w:val="19"/>
        </w:rPr>
        <w:t>: AI</w:t>
      </w:r>
      <w:r w:rsidR="00BE30E5">
        <w:rPr>
          <w:sz w:val="19"/>
          <w:szCs w:val="19"/>
        </w:rPr>
        <w:t>,</w:t>
      </w:r>
      <w:r w:rsidRPr="008D1B9F">
        <w:rPr>
          <w:sz w:val="19"/>
          <w:szCs w:val="19"/>
        </w:rPr>
        <w:t xml:space="preserve"> Cloud Computing, Machine Learning, </w:t>
      </w:r>
      <w:r w:rsidR="00C82B56" w:rsidRPr="008D1B9F">
        <w:rPr>
          <w:sz w:val="19"/>
          <w:szCs w:val="19"/>
        </w:rPr>
        <w:t>Data Science</w:t>
      </w:r>
      <w:r w:rsidRPr="008D1B9F">
        <w:rPr>
          <w:sz w:val="19"/>
          <w:szCs w:val="19"/>
        </w:rPr>
        <w:t>,</w:t>
      </w:r>
      <w:r w:rsidR="00C82B56" w:rsidRPr="008D1B9F">
        <w:rPr>
          <w:sz w:val="19"/>
          <w:szCs w:val="19"/>
        </w:rPr>
        <w:t xml:space="preserve"> Advanced</w:t>
      </w:r>
      <w:r w:rsidRPr="008D1B9F">
        <w:rPr>
          <w:sz w:val="19"/>
          <w:szCs w:val="19"/>
        </w:rPr>
        <w:t xml:space="preserve"> Data Structures and Algorithms</w:t>
      </w:r>
      <w:r w:rsidR="00DC11F0" w:rsidRPr="008D1B9F">
        <w:rPr>
          <w:sz w:val="19"/>
          <w:szCs w:val="19"/>
        </w:rPr>
        <w:t>, Software Design</w:t>
      </w:r>
      <w:r w:rsidR="00FB41E0">
        <w:rPr>
          <w:sz w:val="19"/>
          <w:szCs w:val="19"/>
        </w:rPr>
        <w:t>/Engineering.</w:t>
      </w:r>
    </w:p>
    <w:p w14:paraId="0D67309F" w14:textId="77777777" w:rsidR="007D6E8E" w:rsidRPr="008D1B9F" w:rsidRDefault="007D6E8E" w:rsidP="00F36998">
      <w:pPr>
        <w:pStyle w:val="Default"/>
        <w:rPr>
          <w:sz w:val="19"/>
          <w:szCs w:val="19"/>
        </w:rPr>
      </w:pPr>
    </w:p>
    <w:p w14:paraId="312F9054" w14:textId="2D952878" w:rsidR="007D30E8" w:rsidRPr="00E50367" w:rsidRDefault="00C35776" w:rsidP="0090036B">
      <w:pPr>
        <w:pStyle w:val="Default"/>
        <w:pBdr>
          <w:bottom w:val="single" w:sz="6" w:space="1" w:color="auto"/>
        </w:pBdr>
        <w:spacing w:line="276" w:lineRule="auto"/>
        <w:rPr>
          <w:b/>
          <w:bCs/>
          <w:color w:val="007CB4"/>
          <w:sz w:val="22"/>
          <w:szCs w:val="22"/>
        </w:rPr>
      </w:pPr>
      <w:r w:rsidRPr="00E50367">
        <w:rPr>
          <w:b/>
          <w:bCs/>
          <w:color w:val="007CB4"/>
          <w:sz w:val="22"/>
          <w:szCs w:val="22"/>
        </w:rPr>
        <w:t>EXPERIENCE</w:t>
      </w:r>
    </w:p>
    <w:p w14:paraId="7239CD7B" w14:textId="5069292D" w:rsidR="0090036B" w:rsidRPr="008D1B9F" w:rsidRDefault="003A717B" w:rsidP="00AD227F">
      <w:pPr>
        <w:spacing w:after="0" w:line="240" w:lineRule="auto"/>
        <w:rPr>
          <w:rFonts w:ascii="Tahoma" w:hAnsi="Tahoma" w:cs="Tahoma"/>
          <w:sz w:val="18"/>
          <w:szCs w:val="18"/>
        </w:rPr>
      </w:pPr>
      <w:r w:rsidRPr="008D1B9F">
        <w:rPr>
          <w:rFonts w:ascii="Tahoma" w:hAnsi="Tahoma" w:cs="Tahoma"/>
          <w:b/>
          <w:bCs/>
          <w:sz w:val="20"/>
          <w:szCs w:val="20"/>
        </w:rPr>
        <w:t>Software Engineering Intern</w:t>
      </w:r>
      <w:r w:rsidR="0090036B" w:rsidRPr="008D1B9F">
        <w:rPr>
          <w:rFonts w:ascii="Tahoma" w:hAnsi="Tahoma" w:cs="Tahoma"/>
          <w:b/>
          <w:bCs/>
          <w:sz w:val="18"/>
          <w:szCs w:val="18"/>
        </w:rPr>
        <w:t xml:space="preserve">, </w:t>
      </w:r>
      <w:r w:rsidR="0090036B" w:rsidRPr="008D1B9F">
        <w:rPr>
          <w:rFonts w:ascii="Tahoma" w:hAnsi="Tahoma" w:cs="Tahoma"/>
          <w:sz w:val="18"/>
          <w:szCs w:val="18"/>
        </w:rPr>
        <w:t xml:space="preserve">Chicago, IL                    </w:t>
      </w:r>
      <w:r w:rsidRPr="008D1B9F">
        <w:rPr>
          <w:rFonts w:ascii="Tahoma" w:hAnsi="Tahoma" w:cs="Tahoma"/>
          <w:sz w:val="18"/>
          <w:szCs w:val="18"/>
        </w:rPr>
        <w:tab/>
      </w:r>
      <w:r w:rsidRPr="008D1B9F">
        <w:rPr>
          <w:rFonts w:ascii="Tahoma" w:hAnsi="Tahoma" w:cs="Tahoma"/>
          <w:sz w:val="18"/>
          <w:szCs w:val="18"/>
        </w:rPr>
        <w:tab/>
      </w:r>
      <w:r w:rsidR="0090036B" w:rsidRPr="008D1B9F">
        <w:rPr>
          <w:rFonts w:ascii="Tahoma" w:hAnsi="Tahoma" w:cs="Tahoma"/>
          <w:sz w:val="18"/>
          <w:szCs w:val="18"/>
        </w:rPr>
        <w:t xml:space="preserve">     </w:t>
      </w:r>
      <w:r w:rsidR="0090036B" w:rsidRPr="008D1B9F">
        <w:rPr>
          <w:rFonts w:ascii="Tahoma" w:hAnsi="Tahoma" w:cs="Tahoma"/>
          <w:sz w:val="18"/>
          <w:szCs w:val="18"/>
        </w:rPr>
        <w:tab/>
        <w:t xml:space="preserve">          </w:t>
      </w:r>
      <w:r w:rsidR="0090036B" w:rsidRPr="008D1B9F">
        <w:rPr>
          <w:rFonts w:ascii="Tahoma" w:hAnsi="Tahoma" w:cs="Tahoma"/>
          <w:sz w:val="18"/>
          <w:szCs w:val="18"/>
        </w:rPr>
        <w:tab/>
      </w:r>
      <w:r w:rsidR="0090036B" w:rsidRPr="008D1B9F">
        <w:rPr>
          <w:rFonts w:ascii="Tahoma" w:hAnsi="Tahoma" w:cs="Tahoma"/>
          <w:sz w:val="18"/>
          <w:szCs w:val="18"/>
        </w:rPr>
        <w:tab/>
      </w:r>
      <w:r w:rsidR="000568BB">
        <w:rPr>
          <w:rFonts w:ascii="Tahoma" w:hAnsi="Tahoma" w:cs="Tahoma"/>
          <w:sz w:val="18"/>
          <w:szCs w:val="18"/>
        </w:rPr>
        <w:t xml:space="preserve"> </w:t>
      </w:r>
      <w:r w:rsidR="000568BB">
        <w:rPr>
          <w:rFonts w:ascii="Tahoma" w:hAnsi="Tahoma" w:cs="Tahoma"/>
          <w:sz w:val="18"/>
          <w:szCs w:val="18"/>
        </w:rPr>
        <w:tab/>
      </w:r>
      <w:r w:rsidR="00CA1FC1">
        <w:rPr>
          <w:rFonts w:ascii="Tahoma" w:hAnsi="Tahoma" w:cs="Tahoma"/>
          <w:sz w:val="18"/>
          <w:szCs w:val="18"/>
        </w:rPr>
        <w:t xml:space="preserve">   </w:t>
      </w:r>
      <w:r w:rsidR="005F56E0" w:rsidRPr="008D1B9F">
        <w:rPr>
          <w:rFonts w:ascii="Tahoma" w:hAnsi="Tahoma" w:cs="Tahoma"/>
          <w:sz w:val="18"/>
          <w:szCs w:val="18"/>
        </w:rPr>
        <w:t>May</w:t>
      </w:r>
      <w:r w:rsidR="0090036B" w:rsidRPr="008D1B9F">
        <w:rPr>
          <w:rFonts w:ascii="Tahoma" w:hAnsi="Tahoma" w:cs="Tahoma"/>
          <w:sz w:val="18"/>
          <w:szCs w:val="18"/>
        </w:rPr>
        <w:t xml:space="preserve"> 202</w:t>
      </w:r>
      <w:r w:rsidR="005F56E0" w:rsidRPr="008D1B9F">
        <w:rPr>
          <w:rFonts w:ascii="Tahoma" w:hAnsi="Tahoma" w:cs="Tahoma"/>
          <w:sz w:val="18"/>
          <w:szCs w:val="18"/>
        </w:rPr>
        <w:t>2</w:t>
      </w:r>
      <w:r w:rsidR="0090036B" w:rsidRPr="008D1B9F">
        <w:rPr>
          <w:rFonts w:ascii="Tahoma" w:hAnsi="Tahoma" w:cs="Tahoma"/>
          <w:sz w:val="18"/>
          <w:szCs w:val="18"/>
        </w:rPr>
        <w:t xml:space="preserve"> –</w:t>
      </w:r>
      <w:r w:rsidR="005F56E0" w:rsidRPr="008D1B9F">
        <w:rPr>
          <w:rFonts w:ascii="Tahoma" w:hAnsi="Tahoma" w:cs="Tahoma"/>
          <w:sz w:val="18"/>
          <w:szCs w:val="18"/>
        </w:rPr>
        <w:t xml:space="preserve"> August</w:t>
      </w:r>
      <w:r w:rsidR="0090036B" w:rsidRPr="008D1B9F">
        <w:rPr>
          <w:rFonts w:ascii="Tahoma" w:hAnsi="Tahoma" w:cs="Tahoma"/>
          <w:sz w:val="18"/>
          <w:szCs w:val="18"/>
        </w:rPr>
        <w:t xml:space="preserve"> 202</w:t>
      </w:r>
      <w:r w:rsidR="005F56E0" w:rsidRPr="008D1B9F">
        <w:rPr>
          <w:rFonts w:ascii="Tahoma" w:hAnsi="Tahoma" w:cs="Tahoma"/>
          <w:sz w:val="18"/>
          <w:szCs w:val="18"/>
        </w:rPr>
        <w:t>2</w:t>
      </w:r>
    </w:p>
    <w:p w14:paraId="2E8CEA0F" w14:textId="277F1BC7" w:rsidR="0090036B" w:rsidRPr="008D1B9F" w:rsidRDefault="003A717B" w:rsidP="00AD227F">
      <w:pPr>
        <w:spacing w:after="0" w:line="240" w:lineRule="auto"/>
        <w:rPr>
          <w:rFonts w:ascii="Tahoma" w:hAnsi="Tahoma" w:cs="Tahoma"/>
          <w:color w:val="808080" w:themeColor="background1" w:themeShade="80"/>
          <w:sz w:val="20"/>
          <w:szCs w:val="20"/>
        </w:rPr>
      </w:pPr>
      <w:r w:rsidRPr="008D1B9F">
        <w:rPr>
          <w:rFonts w:ascii="Tahoma" w:hAnsi="Tahoma" w:cs="Tahoma"/>
          <w:color w:val="808080" w:themeColor="background1" w:themeShade="80"/>
          <w:sz w:val="20"/>
          <w:szCs w:val="20"/>
        </w:rPr>
        <w:t>Continental AG</w:t>
      </w:r>
    </w:p>
    <w:p w14:paraId="3D422662" w14:textId="184D94BA" w:rsidR="00585880" w:rsidRPr="008D1B9F" w:rsidRDefault="00993D65" w:rsidP="006A75E1">
      <w:pPr>
        <w:pStyle w:val="ListParagraph"/>
        <w:numPr>
          <w:ilvl w:val="0"/>
          <w:numId w:val="13"/>
        </w:numPr>
        <w:spacing w:line="312" w:lineRule="auto"/>
        <w:rPr>
          <w:rFonts w:ascii="Tahoma" w:hAnsi="Tahoma" w:cs="Tahoma"/>
          <w:sz w:val="18"/>
          <w:szCs w:val="18"/>
        </w:rPr>
      </w:pPr>
      <w:r w:rsidRPr="008D1B9F">
        <w:rPr>
          <w:rFonts w:ascii="Tahoma" w:hAnsi="Tahoma" w:cs="Tahoma"/>
          <w:sz w:val="18"/>
          <w:szCs w:val="18"/>
          <w:u w:val="single"/>
        </w:rPr>
        <w:t>Project</w:t>
      </w:r>
      <w:r w:rsidRPr="008D1B9F">
        <w:rPr>
          <w:rFonts w:ascii="Tahoma" w:hAnsi="Tahoma" w:cs="Tahoma"/>
          <w:sz w:val="18"/>
          <w:szCs w:val="18"/>
        </w:rPr>
        <w:t>: A</w:t>
      </w:r>
      <w:r w:rsidR="00585880" w:rsidRPr="008D1B9F">
        <w:rPr>
          <w:rFonts w:ascii="Tahoma" w:hAnsi="Tahoma" w:cs="Tahoma"/>
          <w:sz w:val="18"/>
          <w:szCs w:val="18"/>
        </w:rPr>
        <w:t xml:space="preserve">synchronization of the </w:t>
      </w:r>
      <w:r w:rsidR="00C461EC" w:rsidRPr="008D1B9F">
        <w:rPr>
          <w:rFonts w:ascii="Tahoma" w:hAnsi="Tahoma" w:cs="Tahoma"/>
          <w:sz w:val="18"/>
          <w:szCs w:val="18"/>
        </w:rPr>
        <w:t>telematics</w:t>
      </w:r>
      <w:r w:rsidR="007C59F7">
        <w:rPr>
          <w:rFonts w:ascii="Tahoma" w:hAnsi="Tahoma" w:cs="Tahoma"/>
          <w:sz w:val="18"/>
          <w:szCs w:val="18"/>
        </w:rPr>
        <w:t xml:space="preserve"> FOTA (</w:t>
      </w:r>
      <w:r w:rsidR="00585880" w:rsidRPr="008D1B9F">
        <w:rPr>
          <w:rFonts w:ascii="Tahoma" w:hAnsi="Tahoma" w:cs="Tahoma"/>
          <w:sz w:val="18"/>
          <w:szCs w:val="18"/>
        </w:rPr>
        <w:t>firmware-over-the-air</w:t>
      </w:r>
      <w:r w:rsidR="00243BC9">
        <w:rPr>
          <w:rFonts w:ascii="Tahoma" w:hAnsi="Tahoma" w:cs="Tahoma"/>
          <w:sz w:val="18"/>
          <w:szCs w:val="18"/>
        </w:rPr>
        <w:t>)</w:t>
      </w:r>
      <w:r w:rsidR="00585880" w:rsidRPr="008D1B9F">
        <w:rPr>
          <w:rFonts w:ascii="Tahoma" w:hAnsi="Tahoma" w:cs="Tahoma"/>
          <w:sz w:val="18"/>
          <w:szCs w:val="18"/>
        </w:rPr>
        <w:t xml:space="preserve"> updates and propose a proof of concept to the team.</w:t>
      </w:r>
    </w:p>
    <w:p w14:paraId="0D0E7C8C" w14:textId="45089408" w:rsidR="00EA5336" w:rsidRPr="008D1B9F" w:rsidRDefault="00585880" w:rsidP="00645F26">
      <w:pPr>
        <w:pStyle w:val="ListParagraph"/>
        <w:numPr>
          <w:ilvl w:val="0"/>
          <w:numId w:val="13"/>
        </w:numPr>
        <w:spacing w:line="312" w:lineRule="auto"/>
        <w:rPr>
          <w:rFonts w:ascii="Tahoma" w:hAnsi="Tahoma" w:cs="Tahoma"/>
          <w:sz w:val="18"/>
          <w:szCs w:val="18"/>
        </w:rPr>
      </w:pPr>
      <w:r w:rsidRPr="008D1B9F">
        <w:rPr>
          <w:rFonts w:ascii="Tahoma" w:hAnsi="Tahoma" w:cs="Tahoma"/>
          <w:sz w:val="18"/>
          <w:szCs w:val="18"/>
        </w:rPr>
        <w:t>Develope</w:t>
      </w:r>
      <w:r w:rsidR="009B6DFF" w:rsidRPr="008D1B9F">
        <w:rPr>
          <w:rFonts w:ascii="Tahoma" w:hAnsi="Tahoma" w:cs="Tahoma"/>
          <w:sz w:val="18"/>
          <w:szCs w:val="18"/>
        </w:rPr>
        <w:t>d</w:t>
      </w:r>
      <w:r w:rsidRPr="008D1B9F">
        <w:rPr>
          <w:rFonts w:ascii="Tahoma" w:hAnsi="Tahoma" w:cs="Tahoma"/>
          <w:sz w:val="18"/>
          <w:szCs w:val="18"/>
        </w:rPr>
        <w:t xml:space="preserve"> a</w:t>
      </w:r>
      <w:r w:rsidR="007014C0" w:rsidRPr="008D1B9F">
        <w:rPr>
          <w:rFonts w:ascii="Tahoma" w:hAnsi="Tahoma" w:cs="Tahoma"/>
          <w:sz w:val="18"/>
          <w:szCs w:val="18"/>
        </w:rPr>
        <w:t xml:space="preserve"> </w:t>
      </w:r>
      <w:r w:rsidRPr="008D1B9F">
        <w:rPr>
          <w:rFonts w:ascii="Tahoma" w:hAnsi="Tahoma" w:cs="Tahoma"/>
          <w:sz w:val="18"/>
          <w:szCs w:val="18"/>
        </w:rPr>
        <w:t>prototype</w:t>
      </w:r>
      <w:r w:rsidR="003F1E81">
        <w:rPr>
          <w:rFonts w:ascii="Tahoma" w:hAnsi="Tahoma" w:cs="Tahoma"/>
          <w:sz w:val="18"/>
          <w:szCs w:val="18"/>
        </w:rPr>
        <w:t xml:space="preserve"> </w:t>
      </w:r>
      <w:r w:rsidR="003F1E81" w:rsidRPr="003F1E81">
        <w:rPr>
          <w:rFonts w:ascii="Tahoma" w:hAnsi="Tahoma" w:cs="Tahoma"/>
          <w:sz w:val="18"/>
          <w:szCs w:val="18"/>
          <w:u w:val="single"/>
        </w:rPr>
        <w:t>individually</w:t>
      </w:r>
      <w:r w:rsidRPr="008D1B9F">
        <w:rPr>
          <w:rFonts w:ascii="Tahoma" w:hAnsi="Tahoma" w:cs="Tahoma"/>
          <w:sz w:val="18"/>
          <w:szCs w:val="18"/>
        </w:rPr>
        <w:t xml:space="preserve"> that parallelizes the </w:t>
      </w:r>
      <w:r w:rsidR="001B717D" w:rsidRPr="008D1B9F">
        <w:rPr>
          <w:rFonts w:ascii="Tahoma" w:hAnsi="Tahoma" w:cs="Tahoma"/>
          <w:sz w:val="18"/>
          <w:szCs w:val="18"/>
        </w:rPr>
        <w:t xml:space="preserve">update process and uses the proprietary </w:t>
      </w:r>
      <w:r w:rsidR="001D6E3C">
        <w:rPr>
          <w:rFonts w:ascii="Tahoma" w:hAnsi="Tahoma" w:cs="Tahoma"/>
          <w:sz w:val="18"/>
          <w:szCs w:val="18"/>
        </w:rPr>
        <w:t xml:space="preserve">ECU </w:t>
      </w:r>
      <w:r w:rsidR="001B717D" w:rsidRPr="008D1B9F">
        <w:rPr>
          <w:rFonts w:ascii="Tahoma" w:hAnsi="Tahoma" w:cs="Tahoma"/>
          <w:sz w:val="18"/>
          <w:szCs w:val="18"/>
        </w:rPr>
        <w:t xml:space="preserve">system architecture to optimize </w:t>
      </w:r>
      <w:r w:rsidR="00031342" w:rsidRPr="00E341DF">
        <w:rPr>
          <w:rFonts w:ascii="Tahoma" w:hAnsi="Tahoma" w:cs="Tahoma"/>
          <w:sz w:val="18"/>
          <w:szCs w:val="18"/>
          <w:u w:val="single"/>
        </w:rPr>
        <w:t>multi-processor</w:t>
      </w:r>
      <w:r w:rsidR="00031342" w:rsidRPr="008D1B9F">
        <w:rPr>
          <w:rFonts w:ascii="Tahoma" w:hAnsi="Tahoma" w:cs="Tahoma"/>
          <w:sz w:val="18"/>
          <w:szCs w:val="18"/>
        </w:rPr>
        <w:t xml:space="preserve"> </w:t>
      </w:r>
      <w:r w:rsidR="00301802" w:rsidRPr="008D1B9F">
        <w:rPr>
          <w:rFonts w:ascii="Tahoma" w:hAnsi="Tahoma" w:cs="Tahoma"/>
          <w:sz w:val="18"/>
          <w:szCs w:val="18"/>
        </w:rPr>
        <w:t>components</w:t>
      </w:r>
      <w:r w:rsidR="00031342">
        <w:rPr>
          <w:rFonts w:ascii="Tahoma" w:hAnsi="Tahoma" w:cs="Tahoma"/>
          <w:sz w:val="18"/>
          <w:szCs w:val="18"/>
        </w:rPr>
        <w:t xml:space="preserve"> updates</w:t>
      </w:r>
      <w:r w:rsidR="00993D65" w:rsidRPr="008D1B9F">
        <w:rPr>
          <w:rFonts w:ascii="Tahoma" w:hAnsi="Tahoma" w:cs="Tahoma"/>
          <w:sz w:val="18"/>
          <w:szCs w:val="18"/>
        </w:rPr>
        <w:t>.</w:t>
      </w:r>
      <w:r w:rsidR="00AA206A" w:rsidRPr="008D1B9F">
        <w:rPr>
          <w:rFonts w:ascii="Tahoma" w:hAnsi="Tahoma" w:cs="Tahoma"/>
          <w:sz w:val="18"/>
          <w:szCs w:val="18"/>
        </w:rPr>
        <w:t xml:space="preserve"> </w:t>
      </w:r>
      <w:r w:rsidR="001A0A7F" w:rsidRPr="008D1B9F">
        <w:rPr>
          <w:rFonts w:ascii="Tahoma" w:hAnsi="Tahoma" w:cs="Tahoma"/>
          <w:sz w:val="18"/>
          <w:szCs w:val="18"/>
        </w:rPr>
        <w:t>H</w:t>
      </w:r>
      <w:r w:rsidR="00AA206A" w:rsidRPr="008D1B9F">
        <w:rPr>
          <w:rFonts w:ascii="Tahoma" w:hAnsi="Tahoma" w:cs="Tahoma"/>
          <w:sz w:val="18"/>
          <w:szCs w:val="18"/>
        </w:rPr>
        <w:t>andled errors</w:t>
      </w:r>
      <w:r w:rsidR="001A0A7F" w:rsidRPr="008D1B9F">
        <w:rPr>
          <w:rFonts w:ascii="Tahoma" w:hAnsi="Tahoma" w:cs="Tahoma"/>
          <w:sz w:val="18"/>
          <w:szCs w:val="18"/>
        </w:rPr>
        <w:t>,</w:t>
      </w:r>
      <w:r w:rsidR="00AA206A" w:rsidRPr="008D1B9F">
        <w:rPr>
          <w:rFonts w:ascii="Tahoma" w:hAnsi="Tahoma" w:cs="Tahoma"/>
          <w:sz w:val="18"/>
          <w:szCs w:val="18"/>
        </w:rPr>
        <w:t xml:space="preserve"> timeouts</w:t>
      </w:r>
      <w:r w:rsidR="001A0A7F" w:rsidRPr="008D1B9F">
        <w:rPr>
          <w:rFonts w:ascii="Tahoma" w:hAnsi="Tahoma" w:cs="Tahoma"/>
          <w:sz w:val="18"/>
          <w:szCs w:val="18"/>
        </w:rPr>
        <w:t>, shutdowns</w:t>
      </w:r>
      <w:r w:rsidR="00AA206A" w:rsidRPr="008D1B9F">
        <w:rPr>
          <w:rFonts w:ascii="Tahoma" w:hAnsi="Tahoma" w:cs="Tahoma"/>
          <w:sz w:val="18"/>
          <w:szCs w:val="18"/>
        </w:rPr>
        <w:t xml:space="preserve"> </w:t>
      </w:r>
      <w:r w:rsidR="001A0A7F" w:rsidRPr="008D1B9F">
        <w:rPr>
          <w:rFonts w:ascii="Tahoma" w:hAnsi="Tahoma" w:cs="Tahoma"/>
          <w:sz w:val="18"/>
          <w:szCs w:val="18"/>
        </w:rPr>
        <w:t xml:space="preserve">and </w:t>
      </w:r>
      <w:r w:rsidR="00AA206A" w:rsidRPr="008D1B9F">
        <w:rPr>
          <w:rFonts w:ascii="Tahoma" w:hAnsi="Tahoma" w:cs="Tahoma"/>
          <w:sz w:val="18"/>
          <w:szCs w:val="18"/>
        </w:rPr>
        <w:t xml:space="preserve">used them to further optimize the </w:t>
      </w:r>
      <w:r w:rsidR="00DA7815" w:rsidRPr="008D1B9F">
        <w:rPr>
          <w:rFonts w:ascii="Tahoma" w:hAnsi="Tahoma" w:cs="Tahoma"/>
          <w:sz w:val="18"/>
          <w:szCs w:val="18"/>
        </w:rPr>
        <w:t>workload</w:t>
      </w:r>
      <w:r w:rsidR="001A0A7F" w:rsidRPr="008D1B9F">
        <w:rPr>
          <w:rFonts w:ascii="Tahoma" w:hAnsi="Tahoma" w:cs="Tahoma"/>
          <w:sz w:val="18"/>
          <w:szCs w:val="18"/>
        </w:rPr>
        <w:t>, update routines</w:t>
      </w:r>
      <w:r w:rsidR="00DA7815" w:rsidRPr="008D1B9F">
        <w:rPr>
          <w:rFonts w:ascii="Tahoma" w:hAnsi="Tahoma" w:cs="Tahoma"/>
          <w:sz w:val="18"/>
          <w:szCs w:val="18"/>
        </w:rPr>
        <w:t xml:space="preserve"> of the update agents and error reporting.</w:t>
      </w:r>
    </w:p>
    <w:p w14:paraId="03ECFD38" w14:textId="304DFE8F" w:rsidR="00993D65" w:rsidRPr="008D1B9F" w:rsidRDefault="007014C0" w:rsidP="006A75E1">
      <w:pPr>
        <w:pStyle w:val="ListParagraph"/>
        <w:numPr>
          <w:ilvl w:val="0"/>
          <w:numId w:val="13"/>
        </w:numPr>
        <w:spacing w:line="312" w:lineRule="auto"/>
        <w:rPr>
          <w:rFonts w:ascii="Tahoma" w:hAnsi="Tahoma" w:cs="Tahoma"/>
          <w:sz w:val="18"/>
          <w:szCs w:val="18"/>
        </w:rPr>
      </w:pPr>
      <w:r w:rsidRPr="008D1B9F">
        <w:rPr>
          <w:rFonts w:ascii="Tahoma" w:hAnsi="Tahoma" w:cs="Tahoma"/>
          <w:sz w:val="18"/>
          <w:szCs w:val="18"/>
        </w:rPr>
        <w:t>Prototype saved 30% to 40% time while updating both individual and multiple components distributed across the system.</w:t>
      </w:r>
    </w:p>
    <w:p w14:paraId="61EFEA63" w14:textId="701439BE" w:rsidR="000F6A9B" w:rsidRPr="008D1B9F" w:rsidRDefault="000F6A9B" w:rsidP="006A75E1">
      <w:pPr>
        <w:pStyle w:val="ListParagraph"/>
        <w:numPr>
          <w:ilvl w:val="0"/>
          <w:numId w:val="13"/>
        </w:numPr>
        <w:spacing w:line="312" w:lineRule="auto"/>
        <w:rPr>
          <w:rFonts w:ascii="Tahoma" w:hAnsi="Tahoma" w:cs="Tahoma"/>
          <w:sz w:val="18"/>
          <w:szCs w:val="18"/>
        </w:rPr>
      </w:pPr>
      <w:r w:rsidRPr="008D1B9F">
        <w:rPr>
          <w:rFonts w:ascii="Tahoma" w:hAnsi="Tahoma" w:cs="Tahoma"/>
          <w:sz w:val="18"/>
          <w:szCs w:val="18"/>
        </w:rPr>
        <w:t>Learn the proprietary system architecture and features like carrier communication, OTA update calls, automated testing etc.</w:t>
      </w:r>
    </w:p>
    <w:p w14:paraId="2307D020" w14:textId="6310D246" w:rsidR="00B81694" w:rsidRPr="008D1B9F" w:rsidRDefault="00EB5EC8" w:rsidP="00AD227F">
      <w:pPr>
        <w:spacing w:after="0" w:line="240" w:lineRule="auto"/>
        <w:rPr>
          <w:rFonts w:ascii="Tahoma" w:hAnsi="Tahoma" w:cs="Tahoma"/>
          <w:sz w:val="18"/>
          <w:szCs w:val="18"/>
        </w:rPr>
      </w:pPr>
      <w:r w:rsidRPr="008D1B9F">
        <w:rPr>
          <w:rFonts w:ascii="Tahoma" w:hAnsi="Tahoma" w:cs="Tahoma"/>
          <w:b/>
          <w:bCs/>
          <w:sz w:val="20"/>
          <w:szCs w:val="20"/>
        </w:rPr>
        <w:t xml:space="preserve">Research </w:t>
      </w:r>
      <w:r w:rsidR="000B6C89" w:rsidRPr="008D1B9F">
        <w:rPr>
          <w:rFonts w:ascii="Tahoma" w:hAnsi="Tahoma" w:cs="Tahoma"/>
          <w:b/>
          <w:bCs/>
          <w:sz w:val="20"/>
          <w:szCs w:val="20"/>
        </w:rPr>
        <w:t>Intern</w:t>
      </w:r>
      <w:r w:rsidR="001109D3" w:rsidRPr="008D1B9F">
        <w:rPr>
          <w:rFonts w:ascii="Tahoma" w:hAnsi="Tahoma" w:cs="Tahoma"/>
          <w:b/>
          <w:bCs/>
          <w:sz w:val="20"/>
          <w:szCs w:val="20"/>
        </w:rPr>
        <w:t xml:space="preserve"> (Software)</w:t>
      </w:r>
      <w:r w:rsidRPr="008D1B9F">
        <w:rPr>
          <w:rFonts w:ascii="Tahoma" w:hAnsi="Tahoma" w:cs="Tahoma"/>
          <w:b/>
          <w:bCs/>
          <w:sz w:val="18"/>
          <w:szCs w:val="18"/>
        </w:rPr>
        <w:t xml:space="preserve">, </w:t>
      </w:r>
      <w:r w:rsidR="00B81694" w:rsidRPr="008D1B9F">
        <w:rPr>
          <w:rFonts w:ascii="Tahoma" w:hAnsi="Tahoma" w:cs="Tahoma"/>
          <w:sz w:val="18"/>
          <w:szCs w:val="18"/>
        </w:rPr>
        <w:t xml:space="preserve">Chicago, IL </w:t>
      </w:r>
      <w:r w:rsidR="00764B86" w:rsidRPr="008D1B9F">
        <w:rPr>
          <w:rFonts w:ascii="Tahoma" w:hAnsi="Tahoma" w:cs="Tahoma"/>
          <w:sz w:val="18"/>
          <w:szCs w:val="18"/>
        </w:rPr>
        <w:t xml:space="preserve"> </w:t>
      </w:r>
      <w:r w:rsidR="00EA7B6D" w:rsidRPr="008D1B9F">
        <w:rPr>
          <w:rFonts w:ascii="Tahoma" w:hAnsi="Tahoma" w:cs="Tahoma"/>
          <w:sz w:val="18"/>
          <w:szCs w:val="18"/>
        </w:rPr>
        <w:t xml:space="preserve">  </w:t>
      </w:r>
      <w:r w:rsidR="00A13D65" w:rsidRPr="008D1B9F">
        <w:rPr>
          <w:rFonts w:ascii="Tahoma" w:hAnsi="Tahoma" w:cs="Tahoma"/>
          <w:sz w:val="18"/>
          <w:szCs w:val="18"/>
        </w:rPr>
        <w:t xml:space="preserve">              </w:t>
      </w:r>
      <w:r w:rsidR="00A14A12" w:rsidRPr="008D1B9F">
        <w:rPr>
          <w:rFonts w:ascii="Tahoma" w:hAnsi="Tahoma" w:cs="Tahoma"/>
          <w:sz w:val="18"/>
          <w:szCs w:val="18"/>
        </w:rPr>
        <w:t xml:space="preserve">  </w:t>
      </w:r>
      <w:r w:rsidR="007D30E8" w:rsidRPr="008D1B9F">
        <w:rPr>
          <w:rFonts w:ascii="Tahoma" w:hAnsi="Tahoma" w:cs="Tahoma"/>
          <w:sz w:val="18"/>
          <w:szCs w:val="18"/>
        </w:rPr>
        <w:tab/>
      </w:r>
      <w:r w:rsidR="007D30E8" w:rsidRPr="008D1B9F">
        <w:rPr>
          <w:rFonts w:ascii="Tahoma" w:hAnsi="Tahoma" w:cs="Tahoma"/>
          <w:sz w:val="18"/>
          <w:szCs w:val="18"/>
        </w:rPr>
        <w:tab/>
      </w:r>
      <w:r w:rsidR="00A975D8" w:rsidRPr="008D1B9F">
        <w:rPr>
          <w:rFonts w:ascii="Tahoma" w:hAnsi="Tahoma" w:cs="Tahoma"/>
          <w:sz w:val="18"/>
          <w:szCs w:val="18"/>
        </w:rPr>
        <w:t xml:space="preserve">     </w:t>
      </w:r>
      <w:r w:rsidR="007D30E8" w:rsidRPr="008D1B9F">
        <w:rPr>
          <w:rFonts w:ascii="Tahoma" w:hAnsi="Tahoma" w:cs="Tahoma"/>
          <w:sz w:val="18"/>
          <w:szCs w:val="18"/>
        </w:rPr>
        <w:tab/>
      </w:r>
      <w:r w:rsidR="00A14A12" w:rsidRPr="008D1B9F">
        <w:rPr>
          <w:rFonts w:ascii="Tahoma" w:hAnsi="Tahoma" w:cs="Tahoma"/>
          <w:sz w:val="18"/>
          <w:szCs w:val="18"/>
        </w:rPr>
        <w:t xml:space="preserve">    </w:t>
      </w:r>
      <w:r w:rsidR="003678A1" w:rsidRPr="008D1B9F">
        <w:rPr>
          <w:rFonts w:ascii="Tahoma" w:hAnsi="Tahoma" w:cs="Tahoma"/>
          <w:sz w:val="18"/>
          <w:szCs w:val="18"/>
        </w:rPr>
        <w:t xml:space="preserve">      </w:t>
      </w:r>
      <w:r w:rsidR="00A14A12" w:rsidRPr="008D1B9F">
        <w:rPr>
          <w:rFonts w:ascii="Tahoma" w:hAnsi="Tahoma" w:cs="Tahoma"/>
          <w:sz w:val="18"/>
          <w:szCs w:val="18"/>
        </w:rPr>
        <w:t xml:space="preserve">   </w:t>
      </w:r>
      <w:r w:rsidR="00A975D8" w:rsidRPr="008D1B9F">
        <w:rPr>
          <w:rFonts w:ascii="Tahoma" w:hAnsi="Tahoma" w:cs="Tahoma"/>
          <w:sz w:val="18"/>
          <w:szCs w:val="18"/>
        </w:rPr>
        <w:tab/>
      </w:r>
      <w:r w:rsidR="00A975D8" w:rsidRPr="008D1B9F">
        <w:rPr>
          <w:rFonts w:ascii="Tahoma" w:hAnsi="Tahoma" w:cs="Tahoma"/>
          <w:sz w:val="18"/>
          <w:szCs w:val="18"/>
        </w:rPr>
        <w:tab/>
      </w:r>
      <w:r w:rsidR="002B3E91" w:rsidRPr="008D1B9F">
        <w:rPr>
          <w:rFonts w:ascii="Tahoma" w:hAnsi="Tahoma" w:cs="Tahoma"/>
          <w:sz w:val="18"/>
          <w:szCs w:val="18"/>
        </w:rPr>
        <w:t xml:space="preserve"> </w:t>
      </w:r>
      <w:r w:rsidR="00B81694" w:rsidRPr="008D1B9F">
        <w:rPr>
          <w:rFonts w:ascii="Tahoma" w:hAnsi="Tahoma" w:cs="Tahoma"/>
          <w:sz w:val="18"/>
          <w:szCs w:val="18"/>
        </w:rPr>
        <w:t>January 2021 –</w:t>
      </w:r>
      <w:r w:rsidR="0046224A" w:rsidRPr="008D1B9F">
        <w:rPr>
          <w:rFonts w:ascii="Tahoma" w:hAnsi="Tahoma" w:cs="Tahoma"/>
          <w:sz w:val="18"/>
          <w:szCs w:val="18"/>
        </w:rPr>
        <w:t xml:space="preserve"> </w:t>
      </w:r>
      <w:r w:rsidR="00764B86" w:rsidRPr="008D1B9F">
        <w:rPr>
          <w:rFonts w:ascii="Tahoma" w:hAnsi="Tahoma" w:cs="Tahoma"/>
          <w:sz w:val="18"/>
          <w:szCs w:val="18"/>
        </w:rPr>
        <w:t>May 2021</w:t>
      </w:r>
    </w:p>
    <w:p w14:paraId="00A2A715" w14:textId="1D5E93CB" w:rsidR="00990C1B" w:rsidRPr="008D1B9F" w:rsidRDefault="00F36EDF" w:rsidP="00AD227F">
      <w:pPr>
        <w:spacing w:after="0" w:line="240" w:lineRule="auto"/>
        <w:rPr>
          <w:rFonts w:ascii="Tahoma" w:hAnsi="Tahoma" w:cs="Tahoma"/>
          <w:color w:val="808080" w:themeColor="background1" w:themeShade="80"/>
          <w:sz w:val="20"/>
          <w:szCs w:val="20"/>
        </w:rPr>
      </w:pPr>
      <w:r w:rsidRPr="008D1B9F">
        <w:rPr>
          <w:rFonts w:ascii="Tahoma" w:hAnsi="Tahoma" w:cs="Tahoma"/>
          <w:color w:val="808080" w:themeColor="background1" w:themeShade="80"/>
          <w:sz w:val="20"/>
          <w:szCs w:val="20"/>
        </w:rPr>
        <w:t>Rehabilitation Robotics Lab</w:t>
      </w:r>
    </w:p>
    <w:p w14:paraId="38A2D46D" w14:textId="77777777" w:rsidR="00B66929" w:rsidRPr="008D1B9F" w:rsidRDefault="004B0E7F" w:rsidP="006A75E1">
      <w:pPr>
        <w:pStyle w:val="ListParagraph"/>
        <w:numPr>
          <w:ilvl w:val="0"/>
          <w:numId w:val="14"/>
        </w:numPr>
        <w:spacing w:line="312" w:lineRule="auto"/>
        <w:rPr>
          <w:rFonts w:ascii="Tahoma" w:hAnsi="Tahoma" w:cs="Tahoma"/>
          <w:sz w:val="18"/>
          <w:szCs w:val="18"/>
        </w:rPr>
      </w:pPr>
      <w:r w:rsidRPr="008D1B9F">
        <w:rPr>
          <w:rFonts w:ascii="Tahoma" w:hAnsi="Tahoma" w:cs="Tahoma"/>
          <w:sz w:val="18"/>
          <w:szCs w:val="18"/>
        </w:rPr>
        <w:t>Developed an application using python and C++ that works at high frequency to extract the data from 3-D motion-sensing equipment and simultaneously parse and store it while displaying a 3-D real-time visualization of the subject.</w:t>
      </w:r>
    </w:p>
    <w:p w14:paraId="578AF9A5" w14:textId="7857D89E" w:rsidR="00450E17" w:rsidRPr="008D1B9F" w:rsidRDefault="00450E17" w:rsidP="006A75E1">
      <w:pPr>
        <w:pStyle w:val="ListParagraph"/>
        <w:numPr>
          <w:ilvl w:val="0"/>
          <w:numId w:val="14"/>
        </w:numPr>
        <w:spacing w:line="312" w:lineRule="auto"/>
        <w:rPr>
          <w:rFonts w:ascii="Tahoma" w:hAnsi="Tahoma" w:cs="Tahoma"/>
          <w:sz w:val="18"/>
          <w:szCs w:val="18"/>
        </w:rPr>
      </w:pPr>
      <w:r w:rsidRPr="008D1B9F">
        <w:rPr>
          <w:rFonts w:ascii="Tahoma" w:hAnsi="Tahoma" w:cs="Tahoma"/>
          <w:sz w:val="18"/>
          <w:szCs w:val="18"/>
        </w:rPr>
        <w:t>Save the data</w:t>
      </w:r>
      <w:r w:rsidR="00E11FC5" w:rsidRPr="008D1B9F">
        <w:rPr>
          <w:rFonts w:ascii="Tahoma" w:hAnsi="Tahoma" w:cs="Tahoma"/>
          <w:sz w:val="18"/>
          <w:szCs w:val="18"/>
        </w:rPr>
        <w:t xml:space="preserve"> </w:t>
      </w:r>
      <w:r w:rsidRPr="008D1B9F">
        <w:rPr>
          <w:rFonts w:ascii="Tahoma" w:hAnsi="Tahoma" w:cs="Tahoma"/>
          <w:sz w:val="18"/>
          <w:szCs w:val="18"/>
        </w:rPr>
        <w:t xml:space="preserve"> onto the computer to analyze the overall range of motion and weaker range of motion to help amputees.</w:t>
      </w:r>
    </w:p>
    <w:p w14:paraId="0DB42643" w14:textId="758F8A42" w:rsidR="00D2227B" w:rsidRPr="00697938" w:rsidRDefault="009D5247" w:rsidP="00697938">
      <w:pPr>
        <w:pStyle w:val="ListParagraph"/>
        <w:numPr>
          <w:ilvl w:val="0"/>
          <w:numId w:val="14"/>
        </w:numPr>
        <w:spacing w:line="312" w:lineRule="auto"/>
        <w:rPr>
          <w:rFonts w:ascii="Tahoma" w:hAnsi="Tahoma" w:cs="Tahoma"/>
          <w:sz w:val="18"/>
          <w:szCs w:val="18"/>
        </w:rPr>
      </w:pPr>
      <w:r w:rsidRPr="008D1B9F">
        <w:rPr>
          <w:rFonts w:ascii="Tahoma" w:hAnsi="Tahoma" w:cs="Tahoma"/>
          <w:sz w:val="18"/>
          <w:szCs w:val="18"/>
        </w:rPr>
        <w:t xml:space="preserve">Used </w:t>
      </w:r>
      <w:r w:rsidRPr="00480FE4">
        <w:rPr>
          <w:rFonts w:ascii="Tahoma" w:hAnsi="Tahoma" w:cs="Tahoma"/>
          <w:sz w:val="18"/>
          <w:szCs w:val="18"/>
        </w:rPr>
        <w:t>pyBullet</w:t>
      </w:r>
      <w:r w:rsidRPr="008D1B9F">
        <w:rPr>
          <w:rFonts w:ascii="Tahoma" w:hAnsi="Tahoma" w:cs="Tahoma"/>
          <w:sz w:val="18"/>
          <w:szCs w:val="18"/>
        </w:rPr>
        <w:t xml:space="preserve"> </w:t>
      </w:r>
      <w:r w:rsidR="00BE329D" w:rsidRPr="008D1B9F">
        <w:rPr>
          <w:rFonts w:ascii="Tahoma" w:hAnsi="Tahoma" w:cs="Tahoma"/>
          <w:sz w:val="18"/>
          <w:szCs w:val="18"/>
        </w:rPr>
        <w:t xml:space="preserve">and Vicon DataStream </w:t>
      </w:r>
      <w:r w:rsidRPr="008D1B9F">
        <w:rPr>
          <w:rFonts w:ascii="Tahoma" w:hAnsi="Tahoma" w:cs="Tahoma"/>
          <w:sz w:val="18"/>
          <w:szCs w:val="18"/>
        </w:rPr>
        <w:t>in python to</w:t>
      </w:r>
      <w:r w:rsidR="00202D99" w:rsidRPr="008D1B9F">
        <w:rPr>
          <w:rFonts w:ascii="Tahoma" w:hAnsi="Tahoma" w:cs="Tahoma"/>
          <w:sz w:val="18"/>
          <w:szCs w:val="18"/>
        </w:rPr>
        <w:t xml:space="preserve"> render a </w:t>
      </w:r>
      <w:r w:rsidR="00BE329D" w:rsidRPr="008D1B9F">
        <w:rPr>
          <w:rFonts w:ascii="Tahoma" w:hAnsi="Tahoma" w:cs="Tahoma"/>
          <w:sz w:val="18"/>
          <w:szCs w:val="18"/>
        </w:rPr>
        <w:t xml:space="preserve">live </w:t>
      </w:r>
      <w:r w:rsidR="00BE329D" w:rsidRPr="0016058E">
        <w:rPr>
          <w:rFonts w:ascii="Tahoma" w:hAnsi="Tahoma" w:cs="Tahoma"/>
          <w:sz w:val="18"/>
          <w:szCs w:val="18"/>
        </w:rPr>
        <w:t>3</w:t>
      </w:r>
      <w:r w:rsidR="00202D99" w:rsidRPr="0016058E">
        <w:rPr>
          <w:rFonts w:ascii="Tahoma" w:hAnsi="Tahoma" w:cs="Tahoma"/>
          <w:sz w:val="18"/>
          <w:szCs w:val="18"/>
        </w:rPr>
        <w:t>-D</w:t>
      </w:r>
      <w:r w:rsidR="00B45669" w:rsidRPr="0016058E">
        <w:rPr>
          <w:rFonts w:ascii="Tahoma" w:hAnsi="Tahoma" w:cs="Tahoma"/>
          <w:sz w:val="18"/>
          <w:szCs w:val="18"/>
        </w:rPr>
        <w:t xml:space="preserve"> </w:t>
      </w:r>
      <w:r w:rsidR="00B45669" w:rsidRPr="003608C7">
        <w:rPr>
          <w:rFonts w:ascii="Tahoma" w:hAnsi="Tahoma" w:cs="Tahoma"/>
          <w:sz w:val="18"/>
          <w:szCs w:val="18"/>
        </w:rPr>
        <w:t>humanoid</w:t>
      </w:r>
      <w:r w:rsidR="00E1614E" w:rsidRPr="008D1B9F">
        <w:rPr>
          <w:rFonts w:ascii="Tahoma" w:hAnsi="Tahoma" w:cs="Tahoma"/>
          <w:i/>
          <w:iCs/>
          <w:sz w:val="18"/>
          <w:szCs w:val="18"/>
        </w:rPr>
        <w:t>,</w:t>
      </w:r>
      <w:r w:rsidR="00E1614E" w:rsidRPr="008D1B9F">
        <w:rPr>
          <w:rFonts w:ascii="Tahoma" w:hAnsi="Tahoma" w:cs="Tahoma"/>
          <w:sz w:val="18"/>
          <w:szCs w:val="18"/>
        </w:rPr>
        <w:t xml:space="preserve"> m</w:t>
      </w:r>
      <w:r w:rsidR="00D80619" w:rsidRPr="008D1B9F">
        <w:rPr>
          <w:rFonts w:ascii="Tahoma" w:hAnsi="Tahoma" w:cs="Tahoma"/>
          <w:sz w:val="18"/>
          <w:szCs w:val="18"/>
        </w:rPr>
        <w:t>ove humanoid</w:t>
      </w:r>
      <w:r w:rsidR="00415DC5" w:rsidRPr="008D1B9F">
        <w:rPr>
          <w:rFonts w:ascii="Tahoma" w:hAnsi="Tahoma" w:cs="Tahoma"/>
          <w:sz w:val="18"/>
          <w:szCs w:val="18"/>
        </w:rPr>
        <w:t xml:space="preserve"> using </w:t>
      </w:r>
      <w:r w:rsidR="00415DC5" w:rsidRPr="00705C96">
        <w:rPr>
          <w:rFonts w:ascii="Tahoma" w:hAnsi="Tahoma" w:cs="Tahoma"/>
          <w:sz w:val="18"/>
          <w:szCs w:val="18"/>
        </w:rPr>
        <w:t>motion capture</w:t>
      </w:r>
      <w:r w:rsidR="00415DC5" w:rsidRPr="008D1B9F">
        <w:rPr>
          <w:rFonts w:ascii="Tahoma" w:hAnsi="Tahoma" w:cs="Tahoma"/>
          <w:sz w:val="18"/>
          <w:szCs w:val="18"/>
        </w:rPr>
        <w:t xml:space="preserve"> data</w:t>
      </w:r>
      <w:r w:rsidR="003A76FB" w:rsidRPr="008D1B9F">
        <w:rPr>
          <w:rFonts w:ascii="Tahoma" w:hAnsi="Tahoma" w:cs="Tahoma"/>
          <w:sz w:val="18"/>
          <w:szCs w:val="18"/>
        </w:rPr>
        <w:t xml:space="preserve"> and pandas</w:t>
      </w:r>
      <w:r w:rsidR="00983AF9" w:rsidRPr="008D1B9F">
        <w:rPr>
          <w:rFonts w:ascii="Tahoma" w:hAnsi="Tahoma" w:cs="Tahoma"/>
          <w:sz w:val="18"/>
          <w:szCs w:val="18"/>
        </w:rPr>
        <w:t>.</w:t>
      </w:r>
      <w:r w:rsidR="00697938">
        <w:rPr>
          <w:rFonts w:ascii="Tahoma" w:hAnsi="Tahoma" w:cs="Tahoma"/>
          <w:sz w:val="18"/>
          <w:szCs w:val="18"/>
        </w:rPr>
        <w:t xml:space="preserve"> </w:t>
      </w:r>
      <w:r w:rsidR="00D2227B" w:rsidRPr="00697938">
        <w:rPr>
          <w:rFonts w:ascii="Tahoma" w:hAnsi="Tahoma" w:cs="Tahoma"/>
          <w:sz w:val="18"/>
          <w:szCs w:val="18"/>
        </w:rPr>
        <w:t>Used UDP/TCP communication to bridge the communication between the Vicon motion capture and the application</w:t>
      </w:r>
      <w:r w:rsidR="00A26437" w:rsidRPr="00697938">
        <w:rPr>
          <w:rFonts w:ascii="Tahoma" w:hAnsi="Tahoma" w:cs="Tahoma"/>
          <w:sz w:val="18"/>
          <w:szCs w:val="18"/>
        </w:rPr>
        <w:t>.</w:t>
      </w:r>
    </w:p>
    <w:p w14:paraId="5C7DD2B2" w14:textId="225CA69A" w:rsidR="004D012E" w:rsidRPr="008D1B9F" w:rsidRDefault="0043471B" w:rsidP="00AD227F">
      <w:pPr>
        <w:spacing w:after="0" w:line="240" w:lineRule="auto"/>
        <w:rPr>
          <w:rFonts w:ascii="Tahoma" w:hAnsi="Tahoma" w:cs="Tahoma"/>
          <w:sz w:val="18"/>
          <w:szCs w:val="18"/>
        </w:rPr>
      </w:pPr>
      <w:r w:rsidRPr="008D1B9F">
        <w:rPr>
          <w:rFonts w:ascii="Tahoma" w:hAnsi="Tahoma" w:cs="Tahoma"/>
          <w:b/>
          <w:bCs/>
          <w:sz w:val="20"/>
          <w:szCs w:val="20"/>
        </w:rPr>
        <w:t xml:space="preserve">Computer Science </w:t>
      </w:r>
      <w:r w:rsidR="004D012E" w:rsidRPr="008D1B9F">
        <w:rPr>
          <w:rFonts w:ascii="Tahoma" w:hAnsi="Tahoma" w:cs="Tahoma"/>
          <w:b/>
          <w:bCs/>
          <w:sz w:val="20"/>
          <w:szCs w:val="20"/>
        </w:rPr>
        <w:t>Teaching Assistant</w:t>
      </w:r>
      <w:r w:rsidR="004D012E" w:rsidRPr="008D1B9F">
        <w:rPr>
          <w:rFonts w:ascii="Tahoma" w:hAnsi="Tahoma" w:cs="Tahoma"/>
          <w:b/>
          <w:bCs/>
          <w:sz w:val="18"/>
          <w:szCs w:val="18"/>
        </w:rPr>
        <w:t xml:space="preserve">, </w:t>
      </w:r>
      <w:r w:rsidR="004D012E" w:rsidRPr="008D1B9F">
        <w:rPr>
          <w:rFonts w:ascii="Tahoma" w:hAnsi="Tahoma" w:cs="Tahoma"/>
          <w:sz w:val="18"/>
          <w:szCs w:val="18"/>
        </w:rPr>
        <w:t xml:space="preserve">Chicago, IL                </w:t>
      </w:r>
      <w:r w:rsidR="004D012E" w:rsidRPr="008D1B9F">
        <w:rPr>
          <w:rFonts w:ascii="Tahoma" w:hAnsi="Tahoma" w:cs="Tahoma"/>
          <w:sz w:val="18"/>
          <w:szCs w:val="18"/>
        </w:rPr>
        <w:tab/>
      </w:r>
      <w:r w:rsidR="004D012E" w:rsidRPr="008D1B9F">
        <w:rPr>
          <w:rFonts w:ascii="Tahoma" w:hAnsi="Tahoma" w:cs="Tahoma"/>
          <w:sz w:val="18"/>
          <w:szCs w:val="18"/>
        </w:rPr>
        <w:tab/>
      </w:r>
      <w:r w:rsidR="004D012E" w:rsidRPr="008D1B9F">
        <w:rPr>
          <w:rFonts w:ascii="Tahoma" w:hAnsi="Tahoma" w:cs="Tahoma"/>
          <w:sz w:val="18"/>
          <w:szCs w:val="18"/>
        </w:rPr>
        <w:tab/>
      </w:r>
      <w:r w:rsidR="004D012E" w:rsidRPr="008D1B9F">
        <w:rPr>
          <w:rFonts w:ascii="Tahoma" w:hAnsi="Tahoma" w:cs="Tahoma"/>
          <w:sz w:val="18"/>
          <w:szCs w:val="18"/>
        </w:rPr>
        <w:tab/>
        <w:t xml:space="preserve">                </w:t>
      </w:r>
      <w:r w:rsidR="007159F6" w:rsidRPr="008D1B9F">
        <w:rPr>
          <w:rFonts w:ascii="Tahoma" w:hAnsi="Tahoma" w:cs="Tahoma"/>
          <w:sz w:val="18"/>
          <w:szCs w:val="18"/>
        </w:rPr>
        <w:t xml:space="preserve">January 2022 - present </w:t>
      </w:r>
    </w:p>
    <w:p w14:paraId="10B643B5" w14:textId="6072B9E1" w:rsidR="00EA36C6" w:rsidRPr="008D1B9F" w:rsidRDefault="004D012E" w:rsidP="00AD227F">
      <w:pPr>
        <w:spacing w:after="0" w:line="240" w:lineRule="auto"/>
        <w:rPr>
          <w:rFonts w:ascii="Tahoma" w:hAnsi="Tahoma" w:cs="Tahoma"/>
          <w:color w:val="808080" w:themeColor="background1" w:themeShade="80"/>
          <w:sz w:val="20"/>
          <w:szCs w:val="20"/>
        </w:rPr>
      </w:pPr>
      <w:r w:rsidRPr="008D1B9F">
        <w:rPr>
          <w:rFonts w:ascii="Tahoma" w:hAnsi="Tahoma" w:cs="Tahoma"/>
          <w:color w:val="808080" w:themeColor="background1" w:themeShade="80"/>
          <w:sz w:val="20"/>
          <w:szCs w:val="20"/>
        </w:rPr>
        <w:t>Computer Science Department, UIC</w:t>
      </w:r>
    </w:p>
    <w:p w14:paraId="3AFC8A7D" w14:textId="77777777" w:rsidR="00C22D3C" w:rsidRPr="008D1B9F" w:rsidRDefault="00C22D3C" w:rsidP="006A75E1">
      <w:pPr>
        <w:pStyle w:val="ListParagraph"/>
        <w:numPr>
          <w:ilvl w:val="0"/>
          <w:numId w:val="16"/>
        </w:numPr>
        <w:spacing w:line="276" w:lineRule="auto"/>
        <w:rPr>
          <w:rFonts w:ascii="Tahoma" w:hAnsi="Tahoma" w:cs="Tahoma"/>
          <w:sz w:val="18"/>
          <w:szCs w:val="18"/>
        </w:rPr>
      </w:pPr>
      <w:r w:rsidRPr="008D1B9F">
        <w:rPr>
          <w:rFonts w:ascii="Tahoma" w:hAnsi="Tahoma" w:cs="Tahoma"/>
          <w:sz w:val="18"/>
          <w:szCs w:val="18"/>
        </w:rPr>
        <w:t xml:space="preserve">Subjects: </w:t>
      </w:r>
      <w:r w:rsidRPr="008D1B9F">
        <w:rPr>
          <w:rFonts w:ascii="Tahoma" w:hAnsi="Tahoma" w:cs="Tahoma"/>
          <w:sz w:val="18"/>
          <w:szCs w:val="18"/>
          <w:u w:val="single"/>
        </w:rPr>
        <w:t>Data Structures and Algorithms</w:t>
      </w:r>
      <w:r w:rsidRPr="008D1B9F">
        <w:rPr>
          <w:rFonts w:ascii="Tahoma" w:hAnsi="Tahoma" w:cs="Tahoma"/>
          <w:sz w:val="18"/>
          <w:szCs w:val="18"/>
        </w:rPr>
        <w:t>, Intro to Programming</w:t>
      </w:r>
    </w:p>
    <w:p w14:paraId="38D308DB" w14:textId="5E18D16D" w:rsidR="00C461EC" w:rsidRPr="008D1B9F" w:rsidRDefault="00EA36C6" w:rsidP="00C461EC">
      <w:pPr>
        <w:pStyle w:val="ListParagraph"/>
        <w:numPr>
          <w:ilvl w:val="0"/>
          <w:numId w:val="16"/>
        </w:numPr>
        <w:spacing w:line="276" w:lineRule="auto"/>
        <w:rPr>
          <w:rFonts w:ascii="Tahoma" w:hAnsi="Tahoma" w:cs="Tahoma"/>
          <w:sz w:val="18"/>
          <w:szCs w:val="18"/>
        </w:rPr>
      </w:pPr>
      <w:r w:rsidRPr="008D1B9F">
        <w:rPr>
          <w:rFonts w:ascii="Tahoma" w:hAnsi="Tahoma" w:cs="Tahoma"/>
          <w:sz w:val="18"/>
          <w:szCs w:val="18"/>
        </w:rPr>
        <w:t>Assisting students with their lab and development projects and grasp crucial programming and logical concepts.</w:t>
      </w:r>
    </w:p>
    <w:p w14:paraId="579DEBC9" w14:textId="77777777" w:rsidR="00066184" w:rsidRPr="005C5C19" w:rsidRDefault="00066184" w:rsidP="00066184">
      <w:pPr>
        <w:pStyle w:val="Default"/>
        <w:pBdr>
          <w:bottom w:val="single" w:sz="6" w:space="1" w:color="auto"/>
        </w:pBdr>
        <w:spacing w:line="276" w:lineRule="auto"/>
        <w:rPr>
          <w:b/>
          <w:bCs/>
          <w:color w:val="007CB4"/>
          <w:sz w:val="22"/>
          <w:szCs w:val="22"/>
        </w:rPr>
      </w:pPr>
      <w:r w:rsidRPr="005C5C19">
        <w:rPr>
          <w:b/>
          <w:bCs/>
          <w:color w:val="007CB4"/>
          <w:sz w:val="22"/>
          <w:szCs w:val="22"/>
        </w:rPr>
        <w:t>SKILLS</w:t>
      </w:r>
    </w:p>
    <w:p w14:paraId="138348AA" w14:textId="19EAB395" w:rsidR="00066184" w:rsidRPr="008D1B9F" w:rsidRDefault="00EA21AC" w:rsidP="00066184">
      <w:pPr>
        <w:pStyle w:val="Default"/>
        <w:spacing w:before="14" w:after="14" w:line="276" w:lineRule="auto"/>
        <w:rPr>
          <w:sz w:val="18"/>
          <w:szCs w:val="18"/>
        </w:rPr>
      </w:pPr>
      <w:r w:rsidRPr="00EA21AC">
        <w:rPr>
          <w:b/>
          <w:sz w:val="18"/>
          <w:szCs w:val="18"/>
        </w:rPr>
        <w:t>Languages</w:t>
      </w:r>
      <w:r w:rsidR="00066184" w:rsidRPr="008D1B9F">
        <w:rPr>
          <w:b/>
          <w:bCs/>
          <w:sz w:val="18"/>
          <w:szCs w:val="18"/>
        </w:rPr>
        <w:t xml:space="preserve">: </w:t>
      </w:r>
      <w:r w:rsidR="00066184" w:rsidRPr="008D1B9F">
        <w:rPr>
          <w:sz w:val="18"/>
          <w:szCs w:val="18"/>
        </w:rPr>
        <w:t>C++, Java,</w:t>
      </w:r>
      <w:r w:rsidR="00E92E5F" w:rsidRPr="008D1B9F">
        <w:rPr>
          <w:sz w:val="18"/>
          <w:szCs w:val="18"/>
        </w:rPr>
        <w:t xml:space="preserve"> </w:t>
      </w:r>
      <w:r w:rsidR="00BA7DB2" w:rsidRPr="008D1B9F">
        <w:rPr>
          <w:sz w:val="18"/>
          <w:szCs w:val="18"/>
        </w:rPr>
        <w:t xml:space="preserve">Scala, </w:t>
      </w:r>
      <w:r w:rsidR="00E92E5F" w:rsidRPr="008D1B9F">
        <w:rPr>
          <w:sz w:val="18"/>
          <w:szCs w:val="18"/>
        </w:rPr>
        <w:t>Python,</w:t>
      </w:r>
      <w:r w:rsidR="00066184" w:rsidRPr="008D1B9F">
        <w:rPr>
          <w:sz w:val="18"/>
          <w:szCs w:val="18"/>
        </w:rPr>
        <w:t xml:space="preserve"> C, F#</w:t>
      </w:r>
      <w:r w:rsidR="00AF109C" w:rsidRPr="008D1B9F">
        <w:rPr>
          <w:sz w:val="18"/>
          <w:szCs w:val="18"/>
        </w:rPr>
        <w:t>.</w:t>
      </w:r>
      <w:r w:rsidR="00066184" w:rsidRPr="008D1B9F">
        <w:rPr>
          <w:sz w:val="18"/>
          <w:szCs w:val="18"/>
        </w:rPr>
        <w:t xml:space="preserve"> </w:t>
      </w:r>
    </w:p>
    <w:p w14:paraId="1344F5FF" w14:textId="7B85EF2A" w:rsidR="00066184" w:rsidRPr="008D1B9F" w:rsidRDefault="00066184" w:rsidP="00066184">
      <w:pPr>
        <w:pStyle w:val="Default"/>
        <w:spacing w:before="14" w:after="14" w:line="276" w:lineRule="auto"/>
        <w:rPr>
          <w:sz w:val="19"/>
          <w:szCs w:val="19"/>
        </w:rPr>
      </w:pPr>
      <w:r w:rsidRPr="008D1B9F">
        <w:rPr>
          <w:b/>
          <w:bCs/>
          <w:sz w:val="19"/>
          <w:szCs w:val="19"/>
        </w:rPr>
        <w:t>Development:</w:t>
      </w:r>
      <w:r w:rsidRPr="008D1B9F">
        <w:rPr>
          <w:sz w:val="19"/>
          <w:szCs w:val="19"/>
        </w:rPr>
        <w:t xml:space="preserve"> </w:t>
      </w:r>
      <w:r w:rsidR="00860180" w:rsidRPr="008D1B9F">
        <w:rPr>
          <w:sz w:val="19"/>
          <w:szCs w:val="19"/>
        </w:rPr>
        <w:t>Cloud</w:t>
      </w:r>
      <w:r w:rsidRPr="008D1B9F">
        <w:rPr>
          <w:sz w:val="19"/>
          <w:szCs w:val="19"/>
        </w:rPr>
        <w:t xml:space="preserve"> Computing, </w:t>
      </w:r>
      <w:r w:rsidR="00CD642C" w:rsidRPr="008D1B9F">
        <w:rPr>
          <w:sz w:val="19"/>
          <w:szCs w:val="19"/>
        </w:rPr>
        <w:t>Embedded Systems</w:t>
      </w:r>
      <w:r w:rsidR="00CB64CC" w:rsidRPr="008D1B9F">
        <w:rPr>
          <w:sz w:val="19"/>
          <w:szCs w:val="19"/>
        </w:rPr>
        <w:t>/</w:t>
      </w:r>
      <w:r w:rsidR="00527CDC" w:rsidRPr="008D1B9F">
        <w:rPr>
          <w:sz w:val="19"/>
          <w:szCs w:val="19"/>
        </w:rPr>
        <w:t>Software</w:t>
      </w:r>
      <w:r w:rsidR="00CD642C" w:rsidRPr="008D1B9F">
        <w:rPr>
          <w:sz w:val="19"/>
          <w:szCs w:val="19"/>
        </w:rPr>
        <w:t xml:space="preserve">, </w:t>
      </w:r>
      <w:r w:rsidR="00727FD6" w:rsidRPr="008D1B9F">
        <w:rPr>
          <w:sz w:val="19"/>
          <w:szCs w:val="19"/>
        </w:rPr>
        <w:t>Telematics</w:t>
      </w:r>
      <w:r w:rsidR="009E34F3" w:rsidRPr="008D1B9F">
        <w:rPr>
          <w:sz w:val="19"/>
          <w:szCs w:val="19"/>
        </w:rPr>
        <w:t>,</w:t>
      </w:r>
      <w:r w:rsidR="00727FD6" w:rsidRPr="008D1B9F">
        <w:rPr>
          <w:sz w:val="19"/>
          <w:szCs w:val="19"/>
        </w:rPr>
        <w:t xml:space="preserve"> </w:t>
      </w:r>
      <w:r w:rsidR="00CD642C" w:rsidRPr="008D1B9F">
        <w:rPr>
          <w:sz w:val="19"/>
          <w:szCs w:val="19"/>
        </w:rPr>
        <w:t xml:space="preserve">Automated testing, Machine Learning/AI, Containers, </w:t>
      </w:r>
      <w:r w:rsidRPr="008D1B9F">
        <w:rPr>
          <w:sz w:val="19"/>
          <w:szCs w:val="19"/>
        </w:rPr>
        <w:t>Apache Hadoop</w:t>
      </w:r>
      <w:r w:rsidR="00CD642C" w:rsidRPr="008D1B9F">
        <w:rPr>
          <w:sz w:val="19"/>
          <w:szCs w:val="19"/>
        </w:rPr>
        <w:t>-</w:t>
      </w:r>
      <w:r w:rsidRPr="008D1B9F">
        <w:rPr>
          <w:sz w:val="19"/>
          <w:szCs w:val="19"/>
        </w:rPr>
        <w:t xml:space="preserve">Spark, </w:t>
      </w:r>
      <w:r w:rsidR="00AF109C" w:rsidRPr="008D1B9F">
        <w:rPr>
          <w:sz w:val="19"/>
          <w:szCs w:val="19"/>
        </w:rPr>
        <w:t xml:space="preserve">RESTful services, </w:t>
      </w:r>
      <w:r w:rsidR="00D17FEF" w:rsidRPr="008D1B9F">
        <w:rPr>
          <w:sz w:val="19"/>
          <w:szCs w:val="19"/>
        </w:rPr>
        <w:t>Distributed</w:t>
      </w:r>
      <w:r w:rsidR="0019395F" w:rsidRPr="008D1B9F">
        <w:rPr>
          <w:sz w:val="19"/>
          <w:szCs w:val="19"/>
        </w:rPr>
        <w:t xml:space="preserve"> Systems</w:t>
      </w:r>
      <w:r w:rsidR="00D17FEF" w:rsidRPr="008D1B9F">
        <w:rPr>
          <w:sz w:val="19"/>
          <w:szCs w:val="19"/>
        </w:rPr>
        <w:t xml:space="preserve">, </w:t>
      </w:r>
      <w:r w:rsidRPr="008D1B9F">
        <w:rPr>
          <w:sz w:val="19"/>
          <w:szCs w:val="19"/>
        </w:rPr>
        <w:t>AWS</w:t>
      </w:r>
      <w:r w:rsidR="00DE45A8">
        <w:rPr>
          <w:sz w:val="19"/>
          <w:szCs w:val="19"/>
        </w:rPr>
        <w:t xml:space="preserve">, RPC, </w:t>
      </w:r>
      <w:r w:rsidR="005907EF">
        <w:rPr>
          <w:sz w:val="19"/>
          <w:szCs w:val="19"/>
        </w:rPr>
        <w:t xml:space="preserve">networks, </w:t>
      </w:r>
      <w:r w:rsidRPr="008D1B9F">
        <w:rPr>
          <w:sz w:val="19"/>
          <w:szCs w:val="19"/>
        </w:rPr>
        <w:t>microservices, Pandas, sklearn, NumPy, Android development,</w:t>
      </w:r>
      <w:r w:rsidR="00CD642C" w:rsidRPr="008D1B9F">
        <w:rPr>
          <w:sz w:val="19"/>
          <w:szCs w:val="19"/>
        </w:rPr>
        <w:t xml:space="preserve"> Linux,</w:t>
      </w:r>
      <w:r w:rsidRPr="008D1B9F">
        <w:rPr>
          <w:sz w:val="19"/>
          <w:szCs w:val="19"/>
        </w:rPr>
        <w:t xml:space="preserve"> Docker, Google Tests, UML, SQL, git, Jira, Agile development</w:t>
      </w:r>
      <w:r w:rsidR="00683647" w:rsidRPr="008D1B9F">
        <w:rPr>
          <w:sz w:val="19"/>
          <w:szCs w:val="19"/>
        </w:rPr>
        <w:t>, HTML, CSS.</w:t>
      </w:r>
    </w:p>
    <w:p w14:paraId="4A4E5331" w14:textId="77777777" w:rsidR="00066184" w:rsidRPr="008D1B9F" w:rsidRDefault="00066184" w:rsidP="00066184">
      <w:pPr>
        <w:pStyle w:val="Default"/>
        <w:spacing w:line="288" w:lineRule="auto"/>
        <w:rPr>
          <w:sz w:val="18"/>
          <w:szCs w:val="18"/>
        </w:rPr>
      </w:pPr>
    </w:p>
    <w:p w14:paraId="70B043CA" w14:textId="0FDB2C8E" w:rsidR="00306F93" w:rsidRPr="005C5C19" w:rsidRDefault="00306F93" w:rsidP="00F02954">
      <w:pPr>
        <w:pStyle w:val="Default"/>
        <w:pBdr>
          <w:bottom w:val="single" w:sz="6" w:space="0" w:color="auto"/>
        </w:pBdr>
        <w:spacing w:line="288" w:lineRule="auto"/>
        <w:rPr>
          <w:b/>
          <w:bCs/>
          <w:color w:val="007CB4"/>
          <w:sz w:val="22"/>
          <w:szCs w:val="22"/>
        </w:rPr>
      </w:pPr>
      <w:r w:rsidRPr="005C5C19">
        <w:rPr>
          <w:b/>
          <w:bCs/>
          <w:color w:val="007CB4"/>
          <w:sz w:val="22"/>
          <w:szCs w:val="22"/>
        </w:rPr>
        <w:t>MAJOR PROJECTS</w:t>
      </w:r>
    </w:p>
    <w:p w14:paraId="3D940592" w14:textId="45D7C96A" w:rsidR="00C461EC" w:rsidRPr="008D1B9F" w:rsidRDefault="00C461EC" w:rsidP="00F02954">
      <w:pPr>
        <w:pStyle w:val="ListParagraph"/>
        <w:numPr>
          <w:ilvl w:val="0"/>
          <w:numId w:val="1"/>
        </w:numPr>
        <w:spacing w:line="288" w:lineRule="auto"/>
        <w:rPr>
          <w:rFonts w:ascii="Tahoma" w:hAnsi="Tahoma" w:cs="Tahoma"/>
          <w:sz w:val="18"/>
          <w:szCs w:val="18"/>
        </w:rPr>
      </w:pPr>
      <w:r w:rsidRPr="008D1B9F">
        <w:rPr>
          <w:rFonts w:ascii="Tahoma" w:hAnsi="Tahoma" w:cs="Tahoma"/>
          <w:b/>
          <w:bCs/>
          <w:sz w:val="18"/>
          <w:szCs w:val="18"/>
        </w:rPr>
        <w:t>RESTful Interval Search service:</w:t>
      </w:r>
      <w:r w:rsidRPr="008D1B9F">
        <w:rPr>
          <w:rFonts w:ascii="Tahoma" w:hAnsi="Tahoma" w:cs="Tahoma"/>
          <w:sz w:val="18"/>
          <w:szCs w:val="18"/>
        </w:rPr>
        <w:t xml:space="preserve"> A RESTful </w:t>
      </w:r>
      <w:r w:rsidRPr="008D1B9F">
        <w:rPr>
          <w:rFonts w:ascii="Tahoma" w:hAnsi="Tahoma" w:cs="Tahoma"/>
          <w:sz w:val="18"/>
          <w:szCs w:val="18"/>
          <w:u w:val="single"/>
        </w:rPr>
        <w:t>AWS Lambda</w:t>
      </w:r>
      <w:r w:rsidRPr="008D1B9F">
        <w:rPr>
          <w:rFonts w:ascii="Tahoma" w:hAnsi="Tahoma" w:cs="Tahoma"/>
          <w:sz w:val="18"/>
          <w:szCs w:val="18"/>
        </w:rPr>
        <w:t xml:space="preserve"> function that finds the injected string and the time-interval in a log file in O(log(N)) complexity. Used </w:t>
      </w:r>
      <w:r w:rsidRPr="008D1B9F">
        <w:rPr>
          <w:rFonts w:ascii="Tahoma" w:hAnsi="Tahoma" w:cs="Tahoma"/>
          <w:sz w:val="18"/>
          <w:szCs w:val="18"/>
          <w:u w:val="single"/>
        </w:rPr>
        <w:t>gRPC</w:t>
      </w:r>
      <w:r w:rsidRPr="008D1B9F">
        <w:rPr>
          <w:rFonts w:ascii="Tahoma" w:hAnsi="Tahoma" w:cs="Tahoma"/>
          <w:sz w:val="18"/>
          <w:szCs w:val="18"/>
        </w:rPr>
        <w:t xml:space="preserve"> server deployed in AWS EC2 and a gRPC client to optimize the communication and decrease the latency.</w:t>
      </w:r>
    </w:p>
    <w:p w14:paraId="1B70BF5A" w14:textId="77777777" w:rsidR="00726B85" w:rsidRPr="00726B85" w:rsidRDefault="008546C9" w:rsidP="00F02954">
      <w:pPr>
        <w:pStyle w:val="ListParagraph"/>
        <w:numPr>
          <w:ilvl w:val="0"/>
          <w:numId w:val="2"/>
        </w:numPr>
        <w:spacing w:line="288" w:lineRule="auto"/>
        <w:rPr>
          <w:color w:val="000000"/>
          <w:sz w:val="18"/>
          <w:szCs w:val="18"/>
        </w:rPr>
      </w:pPr>
      <w:r w:rsidRPr="00726B85">
        <w:rPr>
          <w:rFonts w:ascii="Tahoma" w:hAnsi="Tahoma" w:cs="Tahoma"/>
          <w:b/>
          <w:bCs/>
          <w:sz w:val="18"/>
          <w:szCs w:val="18"/>
        </w:rPr>
        <w:t xml:space="preserve">Breast-Cancer Prediction: </w:t>
      </w:r>
      <w:r w:rsidRPr="00726B85">
        <w:rPr>
          <w:rFonts w:ascii="Tahoma" w:hAnsi="Tahoma" w:cs="Tahoma"/>
          <w:sz w:val="18"/>
          <w:szCs w:val="18"/>
        </w:rPr>
        <w:t>Machine learning model</w:t>
      </w:r>
      <w:r w:rsidR="00C549A2" w:rsidRPr="00726B85">
        <w:rPr>
          <w:rFonts w:ascii="Tahoma" w:hAnsi="Tahoma" w:cs="Tahoma"/>
          <w:sz w:val="18"/>
          <w:szCs w:val="18"/>
        </w:rPr>
        <w:t>s</w:t>
      </w:r>
      <w:r w:rsidRPr="00726B85">
        <w:rPr>
          <w:rFonts w:ascii="Tahoma" w:hAnsi="Tahoma" w:cs="Tahoma"/>
          <w:sz w:val="18"/>
          <w:szCs w:val="18"/>
        </w:rPr>
        <w:t xml:space="preserve"> developed using python, sklearn on the Breast Cancer Wisconsin dataset. Average 97% accurately predicts </w:t>
      </w:r>
      <w:r w:rsidR="00C549A2" w:rsidRPr="00726B85">
        <w:rPr>
          <w:rFonts w:ascii="Tahoma" w:hAnsi="Tahoma" w:cs="Tahoma"/>
          <w:sz w:val="18"/>
          <w:szCs w:val="18"/>
        </w:rPr>
        <w:t xml:space="preserve">the malignancy of cancer cells. </w:t>
      </w:r>
      <w:r w:rsidR="001212BD" w:rsidRPr="00726B85">
        <w:rPr>
          <w:rFonts w:ascii="Tahoma" w:hAnsi="Tahoma" w:cs="Tahoma"/>
          <w:sz w:val="18"/>
          <w:szCs w:val="18"/>
        </w:rPr>
        <w:t>Group u</w:t>
      </w:r>
      <w:r w:rsidR="00C549A2" w:rsidRPr="00726B85">
        <w:rPr>
          <w:rFonts w:ascii="Tahoma" w:hAnsi="Tahoma" w:cs="Tahoma"/>
          <w:sz w:val="18"/>
          <w:szCs w:val="18"/>
        </w:rPr>
        <w:t>sed Decision trees</w:t>
      </w:r>
      <w:r w:rsidR="001212BD" w:rsidRPr="00726B85">
        <w:rPr>
          <w:rFonts w:ascii="Tahoma" w:hAnsi="Tahoma" w:cs="Tahoma"/>
          <w:sz w:val="18"/>
          <w:szCs w:val="18"/>
        </w:rPr>
        <w:t>, Naïve Bayes</w:t>
      </w:r>
      <w:r w:rsidR="00C549A2" w:rsidRPr="00726B85">
        <w:rPr>
          <w:rFonts w:ascii="Tahoma" w:hAnsi="Tahoma" w:cs="Tahoma"/>
          <w:sz w:val="18"/>
          <w:szCs w:val="18"/>
        </w:rPr>
        <w:t xml:space="preserve">, Linear </w:t>
      </w:r>
      <w:r w:rsidR="001212BD" w:rsidRPr="00726B85">
        <w:rPr>
          <w:rFonts w:ascii="Tahoma" w:hAnsi="Tahoma" w:cs="Tahoma"/>
          <w:sz w:val="18"/>
          <w:szCs w:val="18"/>
        </w:rPr>
        <w:t xml:space="preserve">and </w:t>
      </w:r>
      <w:r w:rsidR="00C549A2" w:rsidRPr="00726B85">
        <w:rPr>
          <w:rFonts w:ascii="Tahoma" w:hAnsi="Tahoma" w:cs="Tahoma"/>
          <w:sz w:val="18"/>
          <w:szCs w:val="18"/>
        </w:rPr>
        <w:t xml:space="preserve">Logistic regression </w:t>
      </w:r>
      <w:r w:rsidR="001212BD" w:rsidRPr="00726B85">
        <w:rPr>
          <w:rFonts w:ascii="Tahoma" w:hAnsi="Tahoma" w:cs="Tahoma"/>
          <w:sz w:val="18"/>
          <w:szCs w:val="18"/>
        </w:rPr>
        <w:t>using the gradient descent to observe patterns and create an optimized model</w:t>
      </w:r>
      <w:r w:rsidR="00347315" w:rsidRPr="00726B85">
        <w:rPr>
          <w:rFonts w:ascii="Tahoma" w:hAnsi="Tahoma" w:cs="Tahoma"/>
          <w:sz w:val="18"/>
          <w:szCs w:val="18"/>
        </w:rPr>
        <w:t xml:space="preserve"> for the dataset</w:t>
      </w:r>
      <w:r w:rsidR="001212BD" w:rsidRPr="00726B85">
        <w:rPr>
          <w:rFonts w:ascii="Tahoma" w:hAnsi="Tahoma" w:cs="Tahoma"/>
          <w:sz w:val="18"/>
          <w:szCs w:val="18"/>
        </w:rPr>
        <w:t>.</w:t>
      </w:r>
    </w:p>
    <w:p w14:paraId="5E4E9A27" w14:textId="5FF9EE7C" w:rsidR="0017325E" w:rsidRPr="00726B85" w:rsidRDefault="007B4FF9" w:rsidP="00F02954">
      <w:pPr>
        <w:pStyle w:val="ListParagraph"/>
        <w:numPr>
          <w:ilvl w:val="0"/>
          <w:numId w:val="2"/>
        </w:numPr>
        <w:spacing w:line="288" w:lineRule="auto"/>
        <w:rPr>
          <w:rFonts w:ascii="Tahoma" w:hAnsi="Tahoma" w:cs="Tahoma"/>
          <w:color w:val="000000"/>
          <w:sz w:val="18"/>
          <w:szCs w:val="18"/>
        </w:rPr>
      </w:pPr>
      <w:r w:rsidRPr="00726B85">
        <w:rPr>
          <w:rFonts w:ascii="Tahoma" w:hAnsi="Tahoma" w:cs="Tahoma"/>
          <w:b/>
          <w:bCs/>
          <w:sz w:val="18"/>
          <w:szCs w:val="18"/>
        </w:rPr>
        <w:t>Multiplayer Sessions Android Tic-Tac-Toe:</w:t>
      </w:r>
      <w:r w:rsidRPr="00726B85">
        <w:rPr>
          <w:rFonts w:ascii="Tahoma" w:hAnsi="Tahoma" w:cs="Tahoma"/>
          <w:sz w:val="18"/>
          <w:szCs w:val="18"/>
        </w:rPr>
        <w:t xml:space="preserve"> A multiplayer tic-tac-toe that supports more up to </w:t>
      </w:r>
      <w:r w:rsidRPr="005D1B19">
        <w:rPr>
          <w:rFonts w:ascii="Tahoma" w:hAnsi="Tahoma" w:cs="Tahoma"/>
          <w:sz w:val="18"/>
          <w:szCs w:val="18"/>
          <w:u w:val="single"/>
        </w:rPr>
        <w:t>8 players</w:t>
      </w:r>
      <w:r w:rsidRPr="00726B85">
        <w:rPr>
          <w:rFonts w:ascii="Tahoma" w:hAnsi="Tahoma" w:cs="Tahoma"/>
          <w:sz w:val="18"/>
          <w:szCs w:val="18"/>
        </w:rPr>
        <w:t xml:space="preserve">. Multithreaded GUI and backend server that maintains several </w:t>
      </w:r>
      <w:r w:rsidRPr="00FC38FA">
        <w:rPr>
          <w:rFonts w:ascii="Tahoma" w:hAnsi="Tahoma" w:cs="Tahoma"/>
          <w:sz w:val="18"/>
          <w:szCs w:val="18"/>
          <w:u w:val="single"/>
        </w:rPr>
        <w:t>player sessions</w:t>
      </w:r>
      <w:r w:rsidRPr="00726B85">
        <w:rPr>
          <w:rFonts w:ascii="Tahoma" w:hAnsi="Tahoma" w:cs="Tahoma"/>
          <w:sz w:val="18"/>
          <w:szCs w:val="18"/>
        </w:rPr>
        <w:t xml:space="preserve">, developed using Java on Android Studio and C++. Used the </w:t>
      </w:r>
      <w:r w:rsidRPr="00726B85">
        <w:rPr>
          <w:rFonts w:ascii="Tahoma" w:hAnsi="Tahoma" w:cs="Tahoma"/>
          <w:sz w:val="18"/>
          <w:szCs w:val="18"/>
          <w:u w:val="single"/>
        </w:rPr>
        <w:t>multi-server client model</w:t>
      </w:r>
      <w:r w:rsidRPr="00726B85">
        <w:rPr>
          <w:rFonts w:ascii="Tahoma" w:hAnsi="Tahoma" w:cs="Tahoma"/>
          <w:sz w:val="18"/>
          <w:szCs w:val="18"/>
        </w:rPr>
        <w:t xml:space="preserve"> that enables user to play a multiplayer version of Tic-Tac-Toe with their friends over the </w:t>
      </w:r>
      <w:r w:rsidRPr="00B23388">
        <w:rPr>
          <w:rFonts w:ascii="Tahoma" w:hAnsi="Tahoma" w:cs="Tahoma"/>
          <w:sz w:val="18"/>
          <w:szCs w:val="18"/>
          <w:u w:val="single"/>
        </w:rPr>
        <w:t>internet</w:t>
      </w:r>
      <w:r w:rsidRPr="00726B85">
        <w:rPr>
          <w:rFonts w:ascii="Tahoma" w:hAnsi="Tahoma" w:cs="Tahoma"/>
          <w:sz w:val="18"/>
          <w:szCs w:val="18"/>
        </w:rPr>
        <w:t xml:space="preserve"> using their Android device.</w:t>
      </w:r>
    </w:p>
    <w:p w14:paraId="2C0B5282" w14:textId="123F045C" w:rsidR="00EA438B" w:rsidRPr="00726B85" w:rsidRDefault="006C4FA4" w:rsidP="00726B85">
      <w:pPr>
        <w:pStyle w:val="Default"/>
        <w:spacing w:before="14" w:after="14" w:line="28" w:lineRule="atLeast"/>
        <w:rPr>
          <w:b/>
          <w:bCs/>
          <w:sz w:val="18"/>
          <w:szCs w:val="18"/>
        </w:rPr>
      </w:pPr>
      <w:r w:rsidRPr="005C5C19">
        <w:rPr>
          <w:b/>
          <w:bCs/>
          <w:color w:val="007CB4"/>
          <w:sz w:val="22"/>
          <w:szCs w:val="22"/>
        </w:rPr>
        <w:t>ACTIVITIES</w:t>
      </w:r>
      <w:bookmarkStart w:id="0" w:name="_Hlk62753145"/>
      <w:r w:rsidR="00000000">
        <w:rPr>
          <w:b/>
          <w:bCs/>
          <w:sz w:val="18"/>
          <w:szCs w:val="18"/>
        </w:rPr>
        <w:pict w14:anchorId="46C221D4">
          <v:rect id="_x0000_i1025" style="width:540pt;height:1pt" o:hralign="center" o:hrstd="t" o:hrnoshade="t" o:hr="t" fillcolor="black [3213]" stroked="f"/>
        </w:pict>
      </w:r>
      <w:bookmarkEnd w:id="0"/>
    </w:p>
    <w:p w14:paraId="0940CD1A" w14:textId="36E8F934" w:rsidR="00EA438B" w:rsidRPr="008D1B9F" w:rsidRDefault="004D77C8" w:rsidP="00EA438B">
      <w:pPr>
        <w:pStyle w:val="Default"/>
        <w:spacing w:line="276" w:lineRule="auto"/>
        <w:rPr>
          <w:sz w:val="18"/>
          <w:szCs w:val="18"/>
        </w:rPr>
      </w:pPr>
      <w:r w:rsidRPr="008D1B9F">
        <w:rPr>
          <w:b/>
          <w:bCs/>
          <w:sz w:val="18"/>
          <w:szCs w:val="18"/>
        </w:rPr>
        <w:t>Chicago Triathlon</w:t>
      </w:r>
      <w:r w:rsidR="00EA438B" w:rsidRPr="008D1B9F">
        <w:rPr>
          <w:b/>
          <w:bCs/>
          <w:sz w:val="18"/>
          <w:szCs w:val="18"/>
        </w:rPr>
        <w:t>,</w:t>
      </w:r>
      <w:r w:rsidRPr="008D1B9F">
        <w:rPr>
          <w:sz w:val="18"/>
          <w:szCs w:val="18"/>
        </w:rPr>
        <w:t xml:space="preserve"> Chicago, IL</w:t>
      </w:r>
      <w:r w:rsidR="00EA438B" w:rsidRPr="008D1B9F">
        <w:rPr>
          <w:sz w:val="18"/>
          <w:szCs w:val="18"/>
        </w:rPr>
        <w:tab/>
      </w:r>
      <w:r w:rsidR="00EA438B" w:rsidRPr="008D1B9F">
        <w:rPr>
          <w:sz w:val="18"/>
          <w:szCs w:val="18"/>
        </w:rPr>
        <w:tab/>
      </w:r>
      <w:r w:rsidR="00EA438B" w:rsidRPr="008D1B9F">
        <w:rPr>
          <w:sz w:val="18"/>
          <w:szCs w:val="18"/>
        </w:rPr>
        <w:tab/>
      </w:r>
      <w:r w:rsidR="00EA438B" w:rsidRPr="008D1B9F">
        <w:rPr>
          <w:sz w:val="18"/>
          <w:szCs w:val="18"/>
        </w:rPr>
        <w:tab/>
      </w:r>
      <w:r w:rsidR="00EA438B" w:rsidRPr="008D1B9F">
        <w:rPr>
          <w:sz w:val="18"/>
          <w:szCs w:val="18"/>
        </w:rPr>
        <w:tab/>
        <w:t xml:space="preserve">                                                        </w:t>
      </w:r>
      <w:r w:rsidRPr="008D1B9F">
        <w:rPr>
          <w:sz w:val="18"/>
          <w:szCs w:val="18"/>
        </w:rPr>
        <w:tab/>
        <w:t xml:space="preserve">    August </w:t>
      </w:r>
      <w:r w:rsidR="00EA438B" w:rsidRPr="008D1B9F">
        <w:rPr>
          <w:sz w:val="18"/>
          <w:szCs w:val="18"/>
        </w:rPr>
        <w:t>20</w:t>
      </w:r>
      <w:r w:rsidRPr="008D1B9F">
        <w:rPr>
          <w:sz w:val="18"/>
          <w:szCs w:val="18"/>
        </w:rPr>
        <w:t>22</w:t>
      </w:r>
    </w:p>
    <w:p w14:paraId="16091F30" w14:textId="4F6C2A41" w:rsidR="00EA438B" w:rsidRPr="008D1B9F" w:rsidRDefault="00B33852" w:rsidP="00EA438B">
      <w:pPr>
        <w:pStyle w:val="Default"/>
        <w:spacing w:line="276" w:lineRule="auto"/>
        <w:rPr>
          <w:sz w:val="18"/>
          <w:szCs w:val="18"/>
        </w:rPr>
      </w:pPr>
      <w:r w:rsidRPr="008D1B9F">
        <w:rPr>
          <w:sz w:val="18"/>
          <w:szCs w:val="18"/>
        </w:rPr>
        <w:t>Participant</w:t>
      </w:r>
      <w:r w:rsidR="006B56F5" w:rsidRPr="008D1B9F">
        <w:rPr>
          <w:sz w:val="18"/>
          <w:szCs w:val="18"/>
        </w:rPr>
        <w:t>/</w:t>
      </w:r>
      <w:r w:rsidR="00DA25BA" w:rsidRPr="008D1B9F">
        <w:rPr>
          <w:sz w:val="18"/>
          <w:szCs w:val="18"/>
        </w:rPr>
        <w:t>Finisher</w:t>
      </w:r>
    </w:p>
    <w:p w14:paraId="6CAA55BA" w14:textId="057D9CFD" w:rsidR="00EA438B" w:rsidRPr="008D1B9F" w:rsidRDefault="00DA25BA" w:rsidP="00DA25BA">
      <w:pPr>
        <w:pStyle w:val="Default"/>
        <w:numPr>
          <w:ilvl w:val="0"/>
          <w:numId w:val="12"/>
        </w:numPr>
        <w:spacing w:line="276" w:lineRule="auto"/>
        <w:rPr>
          <w:sz w:val="18"/>
          <w:szCs w:val="18"/>
        </w:rPr>
      </w:pPr>
      <w:r w:rsidRPr="008D1B9F">
        <w:rPr>
          <w:sz w:val="18"/>
          <w:szCs w:val="18"/>
        </w:rPr>
        <w:t>Participated and completed the Chicago 2022 Triathlon Supersprint consisting of swimming, bicycling and marathon demonstrating endurance, determination, goal setting and resilience.</w:t>
      </w:r>
    </w:p>
    <w:sectPr w:rsidR="00EA438B" w:rsidRPr="008D1B9F" w:rsidSect="008C7F9E">
      <w:pgSz w:w="12240" w:h="15840"/>
      <w:pgMar w:top="576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BC13DE" w14:textId="77777777" w:rsidR="00AA0098" w:rsidRDefault="00AA0098" w:rsidP="00F91389">
      <w:pPr>
        <w:spacing w:after="0" w:line="240" w:lineRule="auto"/>
      </w:pPr>
      <w:r>
        <w:separator/>
      </w:r>
    </w:p>
  </w:endnote>
  <w:endnote w:type="continuationSeparator" w:id="0">
    <w:p w14:paraId="7636E4DC" w14:textId="77777777" w:rsidR="00AA0098" w:rsidRDefault="00AA0098" w:rsidP="00F913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1BEDCB" w14:textId="77777777" w:rsidR="00AA0098" w:rsidRDefault="00AA0098" w:rsidP="00F91389">
      <w:pPr>
        <w:spacing w:after="0" w:line="240" w:lineRule="auto"/>
      </w:pPr>
      <w:r>
        <w:separator/>
      </w:r>
    </w:p>
  </w:footnote>
  <w:footnote w:type="continuationSeparator" w:id="0">
    <w:p w14:paraId="5DC85DB4" w14:textId="77777777" w:rsidR="00AA0098" w:rsidRDefault="00AA0098" w:rsidP="00F9138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923D7"/>
    <w:multiLevelType w:val="hybridMultilevel"/>
    <w:tmpl w:val="3A9AA2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3A21B2A"/>
    <w:multiLevelType w:val="hybridMultilevel"/>
    <w:tmpl w:val="0A84CAE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3495DD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F2AF1C4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1C6C0393"/>
    <w:multiLevelType w:val="hybridMultilevel"/>
    <w:tmpl w:val="C2BC347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3C6B2C"/>
    <w:multiLevelType w:val="hybridMultilevel"/>
    <w:tmpl w:val="EBC448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37466D"/>
    <w:multiLevelType w:val="hybridMultilevel"/>
    <w:tmpl w:val="0688E5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2FE47C65"/>
    <w:multiLevelType w:val="hybridMultilevel"/>
    <w:tmpl w:val="64A69704"/>
    <w:lvl w:ilvl="0" w:tplc="81A40ADE"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  <w:b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F63CDA"/>
    <w:multiLevelType w:val="hybridMultilevel"/>
    <w:tmpl w:val="F5F672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276E2F"/>
    <w:multiLevelType w:val="hybridMultilevel"/>
    <w:tmpl w:val="58AE9C54"/>
    <w:lvl w:ilvl="0" w:tplc="B930E4A2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2A49B8"/>
    <w:multiLevelType w:val="hybridMultilevel"/>
    <w:tmpl w:val="F84AD47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8B14F5F"/>
    <w:multiLevelType w:val="hybridMultilevel"/>
    <w:tmpl w:val="7D8C03D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CCE0FB3"/>
    <w:multiLevelType w:val="hybridMultilevel"/>
    <w:tmpl w:val="0D0A7848"/>
    <w:lvl w:ilvl="0" w:tplc="81A40ADE">
      <w:numFmt w:val="bullet"/>
      <w:lvlText w:val=""/>
      <w:lvlJc w:val="left"/>
      <w:pPr>
        <w:ind w:left="1440" w:hanging="360"/>
      </w:pPr>
      <w:rPr>
        <w:rFonts w:ascii="Wingdings" w:eastAsiaTheme="minorHAnsi" w:hAnsi="Wingdings" w:cstheme="minorBidi" w:hint="default"/>
        <w:b/>
        <w:sz w:val="18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FED61E4"/>
    <w:multiLevelType w:val="hybridMultilevel"/>
    <w:tmpl w:val="6EA296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BB2AB6"/>
    <w:multiLevelType w:val="hybridMultilevel"/>
    <w:tmpl w:val="5590DFA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C6C11AB"/>
    <w:multiLevelType w:val="hybridMultilevel"/>
    <w:tmpl w:val="480A3B4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422071161">
    <w:abstractNumId w:val="9"/>
  </w:num>
  <w:num w:numId="2" w16cid:durableId="785083414">
    <w:abstractNumId w:val="11"/>
  </w:num>
  <w:num w:numId="3" w16cid:durableId="1097367069">
    <w:abstractNumId w:val="6"/>
  </w:num>
  <w:num w:numId="4" w16cid:durableId="1176579220">
    <w:abstractNumId w:val="0"/>
  </w:num>
  <w:num w:numId="5" w16cid:durableId="665329338">
    <w:abstractNumId w:val="5"/>
  </w:num>
  <w:num w:numId="6" w16cid:durableId="1041368063">
    <w:abstractNumId w:val="8"/>
  </w:num>
  <w:num w:numId="7" w16cid:durableId="372506888">
    <w:abstractNumId w:val="7"/>
  </w:num>
  <w:num w:numId="8" w16cid:durableId="1952541687">
    <w:abstractNumId w:val="12"/>
  </w:num>
  <w:num w:numId="9" w16cid:durableId="1898395945">
    <w:abstractNumId w:val="2"/>
  </w:num>
  <w:num w:numId="10" w16cid:durableId="1388262165">
    <w:abstractNumId w:val="13"/>
  </w:num>
  <w:num w:numId="11" w16cid:durableId="1695303984">
    <w:abstractNumId w:val="3"/>
  </w:num>
  <w:num w:numId="12" w16cid:durableId="2005039916">
    <w:abstractNumId w:val="15"/>
  </w:num>
  <w:num w:numId="13" w16cid:durableId="825242344">
    <w:abstractNumId w:val="14"/>
  </w:num>
  <w:num w:numId="14" w16cid:durableId="1573344200">
    <w:abstractNumId w:val="4"/>
  </w:num>
  <w:num w:numId="15" w16cid:durableId="1583952168">
    <w:abstractNumId w:val="10"/>
  </w:num>
  <w:num w:numId="16" w16cid:durableId="144927803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3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2NTU1tDA0NzOxsDRX0lEKTi0uzszPAykwNqoFANUn9h8tAAAA"/>
  </w:docVars>
  <w:rsids>
    <w:rsidRoot w:val="0024716B"/>
    <w:rsid w:val="00002AD1"/>
    <w:rsid w:val="00005370"/>
    <w:rsid w:val="00007747"/>
    <w:rsid w:val="00016694"/>
    <w:rsid w:val="00017D85"/>
    <w:rsid w:val="0002079A"/>
    <w:rsid w:val="00021CAC"/>
    <w:rsid w:val="00023589"/>
    <w:rsid w:val="0002780D"/>
    <w:rsid w:val="00031342"/>
    <w:rsid w:val="000357CA"/>
    <w:rsid w:val="0004126C"/>
    <w:rsid w:val="0004439E"/>
    <w:rsid w:val="00045F3C"/>
    <w:rsid w:val="00046D02"/>
    <w:rsid w:val="00051ADC"/>
    <w:rsid w:val="000568BB"/>
    <w:rsid w:val="00056F34"/>
    <w:rsid w:val="000606FC"/>
    <w:rsid w:val="00064BFB"/>
    <w:rsid w:val="000653C7"/>
    <w:rsid w:val="00066184"/>
    <w:rsid w:val="00077553"/>
    <w:rsid w:val="00083B67"/>
    <w:rsid w:val="00084883"/>
    <w:rsid w:val="0008524D"/>
    <w:rsid w:val="00086FAC"/>
    <w:rsid w:val="00090B52"/>
    <w:rsid w:val="0009597A"/>
    <w:rsid w:val="000A431C"/>
    <w:rsid w:val="000A431D"/>
    <w:rsid w:val="000A76BA"/>
    <w:rsid w:val="000B0A07"/>
    <w:rsid w:val="000B3634"/>
    <w:rsid w:val="000B5B5F"/>
    <w:rsid w:val="000B6C89"/>
    <w:rsid w:val="000B7546"/>
    <w:rsid w:val="000C2671"/>
    <w:rsid w:val="000D67FA"/>
    <w:rsid w:val="000E42A2"/>
    <w:rsid w:val="000F0E93"/>
    <w:rsid w:val="000F12BE"/>
    <w:rsid w:val="000F6A9B"/>
    <w:rsid w:val="001000F2"/>
    <w:rsid w:val="001030DA"/>
    <w:rsid w:val="00107DCC"/>
    <w:rsid w:val="001109D3"/>
    <w:rsid w:val="001116D0"/>
    <w:rsid w:val="00120EE6"/>
    <w:rsid w:val="001212BD"/>
    <w:rsid w:val="0012157D"/>
    <w:rsid w:val="001238DC"/>
    <w:rsid w:val="001310F7"/>
    <w:rsid w:val="001511F1"/>
    <w:rsid w:val="0015518F"/>
    <w:rsid w:val="0016058E"/>
    <w:rsid w:val="00160AB2"/>
    <w:rsid w:val="00164444"/>
    <w:rsid w:val="00171E96"/>
    <w:rsid w:val="0017325E"/>
    <w:rsid w:val="00174E2B"/>
    <w:rsid w:val="00176BAE"/>
    <w:rsid w:val="00177789"/>
    <w:rsid w:val="00181472"/>
    <w:rsid w:val="0018316F"/>
    <w:rsid w:val="001847BA"/>
    <w:rsid w:val="0018654B"/>
    <w:rsid w:val="0019029E"/>
    <w:rsid w:val="001933D8"/>
    <w:rsid w:val="0019395F"/>
    <w:rsid w:val="00195FDA"/>
    <w:rsid w:val="001971E1"/>
    <w:rsid w:val="001A00AD"/>
    <w:rsid w:val="001A0A7F"/>
    <w:rsid w:val="001A1BEC"/>
    <w:rsid w:val="001A32BD"/>
    <w:rsid w:val="001A750A"/>
    <w:rsid w:val="001A78CC"/>
    <w:rsid w:val="001B2280"/>
    <w:rsid w:val="001B5A82"/>
    <w:rsid w:val="001B717D"/>
    <w:rsid w:val="001C03DA"/>
    <w:rsid w:val="001C60BC"/>
    <w:rsid w:val="001D318F"/>
    <w:rsid w:val="001D6E3C"/>
    <w:rsid w:val="001E255C"/>
    <w:rsid w:val="001E3636"/>
    <w:rsid w:val="001E71E8"/>
    <w:rsid w:val="001E7677"/>
    <w:rsid w:val="001F38A2"/>
    <w:rsid w:val="00202D99"/>
    <w:rsid w:val="0020603B"/>
    <w:rsid w:val="00207EDA"/>
    <w:rsid w:val="00212E10"/>
    <w:rsid w:val="002179B5"/>
    <w:rsid w:val="0022004C"/>
    <w:rsid w:val="00221727"/>
    <w:rsid w:val="00221D85"/>
    <w:rsid w:val="0022235F"/>
    <w:rsid w:val="002236A7"/>
    <w:rsid w:val="0022468A"/>
    <w:rsid w:val="0023503D"/>
    <w:rsid w:val="002364E7"/>
    <w:rsid w:val="0023758B"/>
    <w:rsid w:val="00240D76"/>
    <w:rsid w:val="00243BC9"/>
    <w:rsid w:val="00246FAE"/>
    <w:rsid w:val="0024716B"/>
    <w:rsid w:val="002474AE"/>
    <w:rsid w:val="00254CE2"/>
    <w:rsid w:val="00257979"/>
    <w:rsid w:val="00262C79"/>
    <w:rsid w:val="002675A7"/>
    <w:rsid w:val="002711D7"/>
    <w:rsid w:val="002779AF"/>
    <w:rsid w:val="00280DED"/>
    <w:rsid w:val="00282F24"/>
    <w:rsid w:val="0028334A"/>
    <w:rsid w:val="00285888"/>
    <w:rsid w:val="00287B3B"/>
    <w:rsid w:val="00290D5D"/>
    <w:rsid w:val="00291C62"/>
    <w:rsid w:val="0029326A"/>
    <w:rsid w:val="002934BF"/>
    <w:rsid w:val="00293860"/>
    <w:rsid w:val="002A03E8"/>
    <w:rsid w:val="002A2625"/>
    <w:rsid w:val="002B3E91"/>
    <w:rsid w:val="002B5F3C"/>
    <w:rsid w:val="002C46F6"/>
    <w:rsid w:val="002C5FBC"/>
    <w:rsid w:val="002D02B5"/>
    <w:rsid w:val="002D16CA"/>
    <w:rsid w:val="002D2691"/>
    <w:rsid w:val="002D3C79"/>
    <w:rsid w:val="002E13A2"/>
    <w:rsid w:val="002E39F7"/>
    <w:rsid w:val="002E4A8F"/>
    <w:rsid w:val="002E6ED7"/>
    <w:rsid w:val="002E79CE"/>
    <w:rsid w:val="002E7CE9"/>
    <w:rsid w:val="002F2824"/>
    <w:rsid w:val="002F78B4"/>
    <w:rsid w:val="00301802"/>
    <w:rsid w:val="00306F93"/>
    <w:rsid w:val="00310B73"/>
    <w:rsid w:val="00314045"/>
    <w:rsid w:val="00314EF4"/>
    <w:rsid w:val="003169AB"/>
    <w:rsid w:val="00316B6F"/>
    <w:rsid w:val="003171F7"/>
    <w:rsid w:val="00320767"/>
    <w:rsid w:val="0032153C"/>
    <w:rsid w:val="003319B6"/>
    <w:rsid w:val="00342420"/>
    <w:rsid w:val="0034613B"/>
    <w:rsid w:val="00347172"/>
    <w:rsid w:val="00347315"/>
    <w:rsid w:val="0035016C"/>
    <w:rsid w:val="003518F2"/>
    <w:rsid w:val="0035266C"/>
    <w:rsid w:val="00352F42"/>
    <w:rsid w:val="00355738"/>
    <w:rsid w:val="003608C7"/>
    <w:rsid w:val="003610DB"/>
    <w:rsid w:val="00363FE8"/>
    <w:rsid w:val="00365275"/>
    <w:rsid w:val="00366691"/>
    <w:rsid w:val="003678A1"/>
    <w:rsid w:val="0037389A"/>
    <w:rsid w:val="00375074"/>
    <w:rsid w:val="00377C0F"/>
    <w:rsid w:val="00380331"/>
    <w:rsid w:val="003827E1"/>
    <w:rsid w:val="00387B49"/>
    <w:rsid w:val="003927DD"/>
    <w:rsid w:val="003977B1"/>
    <w:rsid w:val="003A03A7"/>
    <w:rsid w:val="003A17E7"/>
    <w:rsid w:val="003A4161"/>
    <w:rsid w:val="003A4AF2"/>
    <w:rsid w:val="003A717B"/>
    <w:rsid w:val="003A76FB"/>
    <w:rsid w:val="003B62BD"/>
    <w:rsid w:val="003C02AA"/>
    <w:rsid w:val="003C1535"/>
    <w:rsid w:val="003C2A92"/>
    <w:rsid w:val="003C40D4"/>
    <w:rsid w:val="003C79AB"/>
    <w:rsid w:val="003D18F9"/>
    <w:rsid w:val="003D195A"/>
    <w:rsid w:val="003D53BC"/>
    <w:rsid w:val="003E0D4E"/>
    <w:rsid w:val="003F1E81"/>
    <w:rsid w:val="003F2681"/>
    <w:rsid w:val="003F4795"/>
    <w:rsid w:val="003F58EC"/>
    <w:rsid w:val="00402056"/>
    <w:rsid w:val="00405BA3"/>
    <w:rsid w:val="004067C5"/>
    <w:rsid w:val="004067CC"/>
    <w:rsid w:val="00411202"/>
    <w:rsid w:val="0041120B"/>
    <w:rsid w:val="004140D4"/>
    <w:rsid w:val="00414D99"/>
    <w:rsid w:val="00415DA4"/>
    <w:rsid w:val="00415DC5"/>
    <w:rsid w:val="00416986"/>
    <w:rsid w:val="00421A52"/>
    <w:rsid w:val="00431A63"/>
    <w:rsid w:val="00431D4E"/>
    <w:rsid w:val="00432DE0"/>
    <w:rsid w:val="0043471B"/>
    <w:rsid w:val="004354F7"/>
    <w:rsid w:val="004419EA"/>
    <w:rsid w:val="00446A62"/>
    <w:rsid w:val="0044796B"/>
    <w:rsid w:val="00450E17"/>
    <w:rsid w:val="0045170C"/>
    <w:rsid w:val="00451903"/>
    <w:rsid w:val="00453A4D"/>
    <w:rsid w:val="004558F1"/>
    <w:rsid w:val="004573CE"/>
    <w:rsid w:val="00457779"/>
    <w:rsid w:val="00457EB4"/>
    <w:rsid w:val="00457F46"/>
    <w:rsid w:val="0046224A"/>
    <w:rsid w:val="004633B2"/>
    <w:rsid w:val="004642EB"/>
    <w:rsid w:val="0047086E"/>
    <w:rsid w:val="00473DEB"/>
    <w:rsid w:val="00475BDA"/>
    <w:rsid w:val="00480FE4"/>
    <w:rsid w:val="004866BD"/>
    <w:rsid w:val="00492C3C"/>
    <w:rsid w:val="004931D7"/>
    <w:rsid w:val="00496FAE"/>
    <w:rsid w:val="00497FC8"/>
    <w:rsid w:val="004A2750"/>
    <w:rsid w:val="004A2B52"/>
    <w:rsid w:val="004B0E7F"/>
    <w:rsid w:val="004B1F7B"/>
    <w:rsid w:val="004B3031"/>
    <w:rsid w:val="004C43BB"/>
    <w:rsid w:val="004D012E"/>
    <w:rsid w:val="004D1AA7"/>
    <w:rsid w:val="004D324F"/>
    <w:rsid w:val="004D5C5A"/>
    <w:rsid w:val="004D77C8"/>
    <w:rsid w:val="004E00B7"/>
    <w:rsid w:val="004E0AE8"/>
    <w:rsid w:val="004E6D82"/>
    <w:rsid w:val="004E7542"/>
    <w:rsid w:val="004E7D54"/>
    <w:rsid w:val="004F3794"/>
    <w:rsid w:val="004F6A26"/>
    <w:rsid w:val="00502A38"/>
    <w:rsid w:val="00502D03"/>
    <w:rsid w:val="005058DE"/>
    <w:rsid w:val="00507FC9"/>
    <w:rsid w:val="00511252"/>
    <w:rsid w:val="00512F5D"/>
    <w:rsid w:val="005135F5"/>
    <w:rsid w:val="005218A3"/>
    <w:rsid w:val="00521C2E"/>
    <w:rsid w:val="00526C46"/>
    <w:rsid w:val="00526E36"/>
    <w:rsid w:val="00527CDC"/>
    <w:rsid w:val="00530840"/>
    <w:rsid w:val="00535CAE"/>
    <w:rsid w:val="00536551"/>
    <w:rsid w:val="00537BFB"/>
    <w:rsid w:val="005400E9"/>
    <w:rsid w:val="005414D4"/>
    <w:rsid w:val="0054402A"/>
    <w:rsid w:val="0054652F"/>
    <w:rsid w:val="00550C67"/>
    <w:rsid w:val="00551FA9"/>
    <w:rsid w:val="0055314C"/>
    <w:rsid w:val="00553768"/>
    <w:rsid w:val="005553C9"/>
    <w:rsid w:val="005601E9"/>
    <w:rsid w:val="00562A05"/>
    <w:rsid w:val="00563518"/>
    <w:rsid w:val="005709B6"/>
    <w:rsid w:val="00571B0A"/>
    <w:rsid w:val="0057250B"/>
    <w:rsid w:val="00574A93"/>
    <w:rsid w:val="00575498"/>
    <w:rsid w:val="00581068"/>
    <w:rsid w:val="00581A2B"/>
    <w:rsid w:val="0058355E"/>
    <w:rsid w:val="00585880"/>
    <w:rsid w:val="005907EF"/>
    <w:rsid w:val="00590D65"/>
    <w:rsid w:val="0059338D"/>
    <w:rsid w:val="005A086C"/>
    <w:rsid w:val="005A229A"/>
    <w:rsid w:val="005A2C5D"/>
    <w:rsid w:val="005A39BE"/>
    <w:rsid w:val="005A66F1"/>
    <w:rsid w:val="005B4450"/>
    <w:rsid w:val="005B4810"/>
    <w:rsid w:val="005B482C"/>
    <w:rsid w:val="005B6451"/>
    <w:rsid w:val="005C0E1C"/>
    <w:rsid w:val="005C1BDE"/>
    <w:rsid w:val="005C2480"/>
    <w:rsid w:val="005C53AC"/>
    <w:rsid w:val="005C5C19"/>
    <w:rsid w:val="005D1B19"/>
    <w:rsid w:val="005E1C85"/>
    <w:rsid w:val="005E6238"/>
    <w:rsid w:val="005F3A55"/>
    <w:rsid w:val="005F56E0"/>
    <w:rsid w:val="00603413"/>
    <w:rsid w:val="006035FE"/>
    <w:rsid w:val="00611A01"/>
    <w:rsid w:val="00612DDC"/>
    <w:rsid w:val="00613888"/>
    <w:rsid w:val="006165E2"/>
    <w:rsid w:val="00620805"/>
    <w:rsid w:val="00626EE2"/>
    <w:rsid w:val="00634E99"/>
    <w:rsid w:val="00637DCD"/>
    <w:rsid w:val="006458B8"/>
    <w:rsid w:val="00645F26"/>
    <w:rsid w:val="00651119"/>
    <w:rsid w:val="00651263"/>
    <w:rsid w:val="0065202A"/>
    <w:rsid w:val="00652F26"/>
    <w:rsid w:val="006550C7"/>
    <w:rsid w:val="00665688"/>
    <w:rsid w:val="00665AFE"/>
    <w:rsid w:val="00683647"/>
    <w:rsid w:val="006923D1"/>
    <w:rsid w:val="00697938"/>
    <w:rsid w:val="006A03C5"/>
    <w:rsid w:val="006A75E1"/>
    <w:rsid w:val="006B1E64"/>
    <w:rsid w:val="006B2600"/>
    <w:rsid w:val="006B495B"/>
    <w:rsid w:val="006B56F5"/>
    <w:rsid w:val="006B6EFC"/>
    <w:rsid w:val="006C4FA4"/>
    <w:rsid w:val="006C731D"/>
    <w:rsid w:val="006D167B"/>
    <w:rsid w:val="006D1E10"/>
    <w:rsid w:val="006D4193"/>
    <w:rsid w:val="006D4FE6"/>
    <w:rsid w:val="006D6A91"/>
    <w:rsid w:val="006E2682"/>
    <w:rsid w:val="006E2E57"/>
    <w:rsid w:val="006E31AE"/>
    <w:rsid w:val="006E3E80"/>
    <w:rsid w:val="006F3284"/>
    <w:rsid w:val="007014C0"/>
    <w:rsid w:val="00702F51"/>
    <w:rsid w:val="00704A8B"/>
    <w:rsid w:val="00705C96"/>
    <w:rsid w:val="00711B74"/>
    <w:rsid w:val="007159F6"/>
    <w:rsid w:val="00715C9D"/>
    <w:rsid w:val="007173FE"/>
    <w:rsid w:val="00721811"/>
    <w:rsid w:val="00723B94"/>
    <w:rsid w:val="0072668D"/>
    <w:rsid w:val="00726B85"/>
    <w:rsid w:val="00727989"/>
    <w:rsid w:val="00727FD6"/>
    <w:rsid w:val="00730F47"/>
    <w:rsid w:val="007312AE"/>
    <w:rsid w:val="00742CFC"/>
    <w:rsid w:val="00743459"/>
    <w:rsid w:val="00761360"/>
    <w:rsid w:val="00761F49"/>
    <w:rsid w:val="00764B86"/>
    <w:rsid w:val="00780B23"/>
    <w:rsid w:val="00781085"/>
    <w:rsid w:val="00782439"/>
    <w:rsid w:val="00784475"/>
    <w:rsid w:val="00791329"/>
    <w:rsid w:val="00791C1E"/>
    <w:rsid w:val="007934B9"/>
    <w:rsid w:val="00793CA1"/>
    <w:rsid w:val="00795E08"/>
    <w:rsid w:val="007A3090"/>
    <w:rsid w:val="007B2F75"/>
    <w:rsid w:val="007B4150"/>
    <w:rsid w:val="007B41D3"/>
    <w:rsid w:val="007B4FF9"/>
    <w:rsid w:val="007C1652"/>
    <w:rsid w:val="007C59F7"/>
    <w:rsid w:val="007C5E84"/>
    <w:rsid w:val="007C725C"/>
    <w:rsid w:val="007D30E8"/>
    <w:rsid w:val="007D4CF7"/>
    <w:rsid w:val="007D521B"/>
    <w:rsid w:val="007D531C"/>
    <w:rsid w:val="007D6E8E"/>
    <w:rsid w:val="007E1079"/>
    <w:rsid w:val="007E4EC3"/>
    <w:rsid w:val="007E73A2"/>
    <w:rsid w:val="007E7E53"/>
    <w:rsid w:val="007F58EA"/>
    <w:rsid w:val="00801BDB"/>
    <w:rsid w:val="00806F89"/>
    <w:rsid w:val="008102C9"/>
    <w:rsid w:val="008130A4"/>
    <w:rsid w:val="008213B2"/>
    <w:rsid w:val="00823A45"/>
    <w:rsid w:val="00824BF2"/>
    <w:rsid w:val="00826AB2"/>
    <w:rsid w:val="00827039"/>
    <w:rsid w:val="0083145A"/>
    <w:rsid w:val="00834DAB"/>
    <w:rsid w:val="008355CC"/>
    <w:rsid w:val="008404EF"/>
    <w:rsid w:val="008462A5"/>
    <w:rsid w:val="008463A4"/>
    <w:rsid w:val="00846ECF"/>
    <w:rsid w:val="00852D7F"/>
    <w:rsid w:val="008546C9"/>
    <w:rsid w:val="00860180"/>
    <w:rsid w:val="00862CE5"/>
    <w:rsid w:val="00864029"/>
    <w:rsid w:val="008733BE"/>
    <w:rsid w:val="0087454B"/>
    <w:rsid w:val="00875EE4"/>
    <w:rsid w:val="00884DDE"/>
    <w:rsid w:val="008851C3"/>
    <w:rsid w:val="00886F4D"/>
    <w:rsid w:val="008A657D"/>
    <w:rsid w:val="008B22C7"/>
    <w:rsid w:val="008B3154"/>
    <w:rsid w:val="008B3BAB"/>
    <w:rsid w:val="008C22FF"/>
    <w:rsid w:val="008C7132"/>
    <w:rsid w:val="008C7F9E"/>
    <w:rsid w:val="008D06AE"/>
    <w:rsid w:val="008D1B9F"/>
    <w:rsid w:val="008D4149"/>
    <w:rsid w:val="008D5107"/>
    <w:rsid w:val="008D6454"/>
    <w:rsid w:val="008E367A"/>
    <w:rsid w:val="008E3F8D"/>
    <w:rsid w:val="008E4964"/>
    <w:rsid w:val="008E521D"/>
    <w:rsid w:val="008E5C04"/>
    <w:rsid w:val="008E7DBB"/>
    <w:rsid w:val="008F3359"/>
    <w:rsid w:val="008F495C"/>
    <w:rsid w:val="0090036B"/>
    <w:rsid w:val="00900391"/>
    <w:rsid w:val="00902065"/>
    <w:rsid w:val="00905657"/>
    <w:rsid w:val="00916D76"/>
    <w:rsid w:val="00920591"/>
    <w:rsid w:val="0092153E"/>
    <w:rsid w:val="00921CFD"/>
    <w:rsid w:val="00921EF7"/>
    <w:rsid w:val="00923C71"/>
    <w:rsid w:val="0092745F"/>
    <w:rsid w:val="009324A0"/>
    <w:rsid w:val="009345DA"/>
    <w:rsid w:val="00934710"/>
    <w:rsid w:val="00934E99"/>
    <w:rsid w:val="00936185"/>
    <w:rsid w:val="00936A91"/>
    <w:rsid w:val="00942E2D"/>
    <w:rsid w:val="0094458C"/>
    <w:rsid w:val="00944D86"/>
    <w:rsid w:val="00950467"/>
    <w:rsid w:val="00952FF3"/>
    <w:rsid w:val="00956501"/>
    <w:rsid w:val="00957D58"/>
    <w:rsid w:val="00961872"/>
    <w:rsid w:val="00967EEE"/>
    <w:rsid w:val="00971273"/>
    <w:rsid w:val="00971DC1"/>
    <w:rsid w:val="00972C8F"/>
    <w:rsid w:val="00974F4A"/>
    <w:rsid w:val="009806A3"/>
    <w:rsid w:val="009809A3"/>
    <w:rsid w:val="0098225F"/>
    <w:rsid w:val="00983AF9"/>
    <w:rsid w:val="00986A97"/>
    <w:rsid w:val="00990C1B"/>
    <w:rsid w:val="00991ECB"/>
    <w:rsid w:val="00993D65"/>
    <w:rsid w:val="00995751"/>
    <w:rsid w:val="009A38B8"/>
    <w:rsid w:val="009A5D23"/>
    <w:rsid w:val="009A5D70"/>
    <w:rsid w:val="009B101B"/>
    <w:rsid w:val="009B1BD8"/>
    <w:rsid w:val="009B2DA9"/>
    <w:rsid w:val="009B62B9"/>
    <w:rsid w:val="009B6DFF"/>
    <w:rsid w:val="009C050F"/>
    <w:rsid w:val="009C23BB"/>
    <w:rsid w:val="009C29F6"/>
    <w:rsid w:val="009C53A2"/>
    <w:rsid w:val="009C703D"/>
    <w:rsid w:val="009D0A82"/>
    <w:rsid w:val="009D13F8"/>
    <w:rsid w:val="009D24D9"/>
    <w:rsid w:val="009D4815"/>
    <w:rsid w:val="009D5247"/>
    <w:rsid w:val="009D596C"/>
    <w:rsid w:val="009D5E6E"/>
    <w:rsid w:val="009E34F3"/>
    <w:rsid w:val="009E43F8"/>
    <w:rsid w:val="009F209D"/>
    <w:rsid w:val="009F3A32"/>
    <w:rsid w:val="009F584C"/>
    <w:rsid w:val="00A007B0"/>
    <w:rsid w:val="00A04EA3"/>
    <w:rsid w:val="00A13D65"/>
    <w:rsid w:val="00A14283"/>
    <w:rsid w:val="00A14A12"/>
    <w:rsid w:val="00A16323"/>
    <w:rsid w:val="00A20ECC"/>
    <w:rsid w:val="00A217D4"/>
    <w:rsid w:val="00A222FB"/>
    <w:rsid w:val="00A26437"/>
    <w:rsid w:val="00A275A6"/>
    <w:rsid w:val="00A30733"/>
    <w:rsid w:val="00A30E51"/>
    <w:rsid w:val="00A31D4F"/>
    <w:rsid w:val="00A32D88"/>
    <w:rsid w:val="00A348A4"/>
    <w:rsid w:val="00A34E41"/>
    <w:rsid w:val="00A355A3"/>
    <w:rsid w:val="00A3772C"/>
    <w:rsid w:val="00A416FC"/>
    <w:rsid w:val="00A43C24"/>
    <w:rsid w:val="00A44953"/>
    <w:rsid w:val="00A54D79"/>
    <w:rsid w:val="00A61E35"/>
    <w:rsid w:val="00A6347C"/>
    <w:rsid w:val="00A639D9"/>
    <w:rsid w:val="00A66D49"/>
    <w:rsid w:val="00A70933"/>
    <w:rsid w:val="00A70D19"/>
    <w:rsid w:val="00A70F35"/>
    <w:rsid w:val="00A71B6A"/>
    <w:rsid w:val="00A72657"/>
    <w:rsid w:val="00A75AE3"/>
    <w:rsid w:val="00A76FCF"/>
    <w:rsid w:val="00A80A48"/>
    <w:rsid w:val="00A82BDF"/>
    <w:rsid w:val="00A83257"/>
    <w:rsid w:val="00A90888"/>
    <w:rsid w:val="00A91B07"/>
    <w:rsid w:val="00A92618"/>
    <w:rsid w:val="00A951FF"/>
    <w:rsid w:val="00A9633C"/>
    <w:rsid w:val="00A975D8"/>
    <w:rsid w:val="00AA0098"/>
    <w:rsid w:val="00AA04F0"/>
    <w:rsid w:val="00AA0A4A"/>
    <w:rsid w:val="00AA13D8"/>
    <w:rsid w:val="00AA206A"/>
    <w:rsid w:val="00AA5327"/>
    <w:rsid w:val="00AA62A7"/>
    <w:rsid w:val="00AB1FAA"/>
    <w:rsid w:val="00AB3D48"/>
    <w:rsid w:val="00AB63B7"/>
    <w:rsid w:val="00AC03B0"/>
    <w:rsid w:val="00AC1A77"/>
    <w:rsid w:val="00AC5BA9"/>
    <w:rsid w:val="00AD227F"/>
    <w:rsid w:val="00AD6AE1"/>
    <w:rsid w:val="00AE2AB5"/>
    <w:rsid w:val="00AE36BB"/>
    <w:rsid w:val="00AF0BB8"/>
    <w:rsid w:val="00AF109C"/>
    <w:rsid w:val="00AF4C6D"/>
    <w:rsid w:val="00AF55E8"/>
    <w:rsid w:val="00AF5746"/>
    <w:rsid w:val="00AF65F5"/>
    <w:rsid w:val="00B01378"/>
    <w:rsid w:val="00B0424C"/>
    <w:rsid w:val="00B05040"/>
    <w:rsid w:val="00B06F65"/>
    <w:rsid w:val="00B135AF"/>
    <w:rsid w:val="00B159B6"/>
    <w:rsid w:val="00B224DC"/>
    <w:rsid w:val="00B23388"/>
    <w:rsid w:val="00B33852"/>
    <w:rsid w:val="00B414BD"/>
    <w:rsid w:val="00B44394"/>
    <w:rsid w:val="00B45669"/>
    <w:rsid w:val="00B472F1"/>
    <w:rsid w:val="00B55489"/>
    <w:rsid w:val="00B617B2"/>
    <w:rsid w:val="00B630BE"/>
    <w:rsid w:val="00B6663C"/>
    <w:rsid w:val="00B66929"/>
    <w:rsid w:val="00B67C90"/>
    <w:rsid w:val="00B724B7"/>
    <w:rsid w:val="00B761FE"/>
    <w:rsid w:val="00B77531"/>
    <w:rsid w:val="00B81694"/>
    <w:rsid w:val="00B84CC9"/>
    <w:rsid w:val="00B875E2"/>
    <w:rsid w:val="00B904C7"/>
    <w:rsid w:val="00B95FEA"/>
    <w:rsid w:val="00BA0245"/>
    <w:rsid w:val="00BA0997"/>
    <w:rsid w:val="00BA32BE"/>
    <w:rsid w:val="00BA7DB2"/>
    <w:rsid w:val="00BC1A2E"/>
    <w:rsid w:val="00BC1A73"/>
    <w:rsid w:val="00BC26E1"/>
    <w:rsid w:val="00BC345E"/>
    <w:rsid w:val="00BC74CF"/>
    <w:rsid w:val="00BD1DCB"/>
    <w:rsid w:val="00BD1EFE"/>
    <w:rsid w:val="00BE24F1"/>
    <w:rsid w:val="00BE30E5"/>
    <w:rsid w:val="00BE329D"/>
    <w:rsid w:val="00BE55CA"/>
    <w:rsid w:val="00BF55B2"/>
    <w:rsid w:val="00BF638C"/>
    <w:rsid w:val="00C03D36"/>
    <w:rsid w:val="00C0467F"/>
    <w:rsid w:val="00C069C5"/>
    <w:rsid w:val="00C12359"/>
    <w:rsid w:val="00C125D9"/>
    <w:rsid w:val="00C14714"/>
    <w:rsid w:val="00C22CEB"/>
    <w:rsid w:val="00C22D3C"/>
    <w:rsid w:val="00C258D1"/>
    <w:rsid w:val="00C26851"/>
    <w:rsid w:val="00C35776"/>
    <w:rsid w:val="00C361E6"/>
    <w:rsid w:val="00C41C36"/>
    <w:rsid w:val="00C44C48"/>
    <w:rsid w:val="00C461EC"/>
    <w:rsid w:val="00C549A2"/>
    <w:rsid w:val="00C55F89"/>
    <w:rsid w:val="00C6143A"/>
    <w:rsid w:val="00C63643"/>
    <w:rsid w:val="00C64754"/>
    <w:rsid w:val="00C66414"/>
    <w:rsid w:val="00C6712E"/>
    <w:rsid w:val="00C701A4"/>
    <w:rsid w:val="00C74734"/>
    <w:rsid w:val="00C7494A"/>
    <w:rsid w:val="00C8135A"/>
    <w:rsid w:val="00C82B56"/>
    <w:rsid w:val="00C840EE"/>
    <w:rsid w:val="00C84E3D"/>
    <w:rsid w:val="00C928E1"/>
    <w:rsid w:val="00C94934"/>
    <w:rsid w:val="00CA1FC1"/>
    <w:rsid w:val="00CA3BA2"/>
    <w:rsid w:val="00CA3D8B"/>
    <w:rsid w:val="00CA636D"/>
    <w:rsid w:val="00CB05B7"/>
    <w:rsid w:val="00CB3F8B"/>
    <w:rsid w:val="00CB64CC"/>
    <w:rsid w:val="00CC4585"/>
    <w:rsid w:val="00CC49A4"/>
    <w:rsid w:val="00CC5DFC"/>
    <w:rsid w:val="00CC5FAB"/>
    <w:rsid w:val="00CC7EF0"/>
    <w:rsid w:val="00CD1289"/>
    <w:rsid w:val="00CD235A"/>
    <w:rsid w:val="00CD5035"/>
    <w:rsid w:val="00CD642C"/>
    <w:rsid w:val="00CE6FC8"/>
    <w:rsid w:val="00D0546D"/>
    <w:rsid w:val="00D139EA"/>
    <w:rsid w:val="00D14A1B"/>
    <w:rsid w:val="00D15FD9"/>
    <w:rsid w:val="00D17FEF"/>
    <w:rsid w:val="00D2227B"/>
    <w:rsid w:val="00D34EE5"/>
    <w:rsid w:val="00D41CD6"/>
    <w:rsid w:val="00D4512D"/>
    <w:rsid w:val="00D45BBB"/>
    <w:rsid w:val="00D46BB0"/>
    <w:rsid w:val="00D53E9D"/>
    <w:rsid w:val="00D544D6"/>
    <w:rsid w:val="00D61B44"/>
    <w:rsid w:val="00D66736"/>
    <w:rsid w:val="00D7092A"/>
    <w:rsid w:val="00D74F41"/>
    <w:rsid w:val="00D75927"/>
    <w:rsid w:val="00D76723"/>
    <w:rsid w:val="00D80619"/>
    <w:rsid w:val="00D82EA2"/>
    <w:rsid w:val="00D855EA"/>
    <w:rsid w:val="00D868E6"/>
    <w:rsid w:val="00D91E01"/>
    <w:rsid w:val="00D93B9C"/>
    <w:rsid w:val="00DA25BA"/>
    <w:rsid w:val="00DA5F1B"/>
    <w:rsid w:val="00DA7815"/>
    <w:rsid w:val="00DB30B4"/>
    <w:rsid w:val="00DB6123"/>
    <w:rsid w:val="00DC0F35"/>
    <w:rsid w:val="00DC11F0"/>
    <w:rsid w:val="00DC3EF8"/>
    <w:rsid w:val="00DD622F"/>
    <w:rsid w:val="00DE01D1"/>
    <w:rsid w:val="00DE2426"/>
    <w:rsid w:val="00DE45A8"/>
    <w:rsid w:val="00DE7E6D"/>
    <w:rsid w:val="00DF3BDA"/>
    <w:rsid w:val="00DF799D"/>
    <w:rsid w:val="00E04A13"/>
    <w:rsid w:val="00E06A42"/>
    <w:rsid w:val="00E11FC5"/>
    <w:rsid w:val="00E1614E"/>
    <w:rsid w:val="00E2216A"/>
    <w:rsid w:val="00E24993"/>
    <w:rsid w:val="00E341DF"/>
    <w:rsid w:val="00E40488"/>
    <w:rsid w:val="00E41726"/>
    <w:rsid w:val="00E43166"/>
    <w:rsid w:val="00E46B12"/>
    <w:rsid w:val="00E50367"/>
    <w:rsid w:val="00E524C8"/>
    <w:rsid w:val="00E52BDA"/>
    <w:rsid w:val="00E61F55"/>
    <w:rsid w:val="00E6359E"/>
    <w:rsid w:val="00E65843"/>
    <w:rsid w:val="00E663C5"/>
    <w:rsid w:val="00E67B83"/>
    <w:rsid w:val="00E80DAB"/>
    <w:rsid w:val="00E81DE6"/>
    <w:rsid w:val="00E83733"/>
    <w:rsid w:val="00E92E5F"/>
    <w:rsid w:val="00E9414F"/>
    <w:rsid w:val="00E96547"/>
    <w:rsid w:val="00EA21AC"/>
    <w:rsid w:val="00EA36C6"/>
    <w:rsid w:val="00EA438B"/>
    <w:rsid w:val="00EA5336"/>
    <w:rsid w:val="00EA743B"/>
    <w:rsid w:val="00EA7B6D"/>
    <w:rsid w:val="00EB1C3F"/>
    <w:rsid w:val="00EB36BB"/>
    <w:rsid w:val="00EB55D7"/>
    <w:rsid w:val="00EB5EC8"/>
    <w:rsid w:val="00EC1B13"/>
    <w:rsid w:val="00EC50C2"/>
    <w:rsid w:val="00ED344F"/>
    <w:rsid w:val="00ED48DB"/>
    <w:rsid w:val="00EE2115"/>
    <w:rsid w:val="00EE2F64"/>
    <w:rsid w:val="00EE6E60"/>
    <w:rsid w:val="00EE6F3A"/>
    <w:rsid w:val="00EF2FAF"/>
    <w:rsid w:val="00EF3242"/>
    <w:rsid w:val="00EF4D89"/>
    <w:rsid w:val="00EF57E9"/>
    <w:rsid w:val="00EF6D59"/>
    <w:rsid w:val="00F027B2"/>
    <w:rsid w:val="00F02954"/>
    <w:rsid w:val="00F070BB"/>
    <w:rsid w:val="00F1116B"/>
    <w:rsid w:val="00F22BE7"/>
    <w:rsid w:val="00F23717"/>
    <w:rsid w:val="00F3218A"/>
    <w:rsid w:val="00F33D85"/>
    <w:rsid w:val="00F34EDC"/>
    <w:rsid w:val="00F36998"/>
    <w:rsid w:val="00F36EDF"/>
    <w:rsid w:val="00F371FA"/>
    <w:rsid w:val="00F42451"/>
    <w:rsid w:val="00F43699"/>
    <w:rsid w:val="00F436C9"/>
    <w:rsid w:val="00F43E0B"/>
    <w:rsid w:val="00F44399"/>
    <w:rsid w:val="00F61A3F"/>
    <w:rsid w:val="00F634CD"/>
    <w:rsid w:val="00F64804"/>
    <w:rsid w:val="00F66084"/>
    <w:rsid w:val="00F673A5"/>
    <w:rsid w:val="00F72997"/>
    <w:rsid w:val="00F73B03"/>
    <w:rsid w:val="00F77FC8"/>
    <w:rsid w:val="00F8218C"/>
    <w:rsid w:val="00F838D6"/>
    <w:rsid w:val="00F844CD"/>
    <w:rsid w:val="00F84FEF"/>
    <w:rsid w:val="00F85CDB"/>
    <w:rsid w:val="00F91361"/>
    <w:rsid w:val="00F91389"/>
    <w:rsid w:val="00F94E91"/>
    <w:rsid w:val="00F96316"/>
    <w:rsid w:val="00FA10A8"/>
    <w:rsid w:val="00FA4D57"/>
    <w:rsid w:val="00FA4EE4"/>
    <w:rsid w:val="00FB2E75"/>
    <w:rsid w:val="00FB41E0"/>
    <w:rsid w:val="00FB574C"/>
    <w:rsid w:val="00FB5F98"/>
    <w:rsid w:val="00FB6920"/>
    <w:rsid w:val="00FC38FA"/>
    <w:rsid w:val="00FC43E1"/>
    <w:rsid w:val="00FC6B52"/>
    <w:rsid w:val="00FC75C1"/>
    <w:rsid w:val="00FD446A"/>
    <w:rsid w:val="00FD7A42"/>
    <w:rsid w:val="00FE5C5E"/>
    <w:rsid w:val="00FF0AF2"/>
    <w:rsid w:val="00FF34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3D354E"/>
  <w15:chartTrackingRefBased/>
  <w15:docId w15:val="{59DDB62D-5626-45E6-8D77-1A04A8F9A3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036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08524D"/>
    <w:pPr>
      <w:autoSpaceDE w:val="0"/>
      <w:autoSpaceDN w:val="0"/>
      <w:adjustRightInd w:val="0"/>
      <w:spacing w:after="0" w:line="240" w:lineRule="auto"/>
    </w:pPr>
    <w:rPr>
      <w:rFonts w:ascii="Tahoma" w:hAnsi="Tahoma" w:cs="Tahoma"/>
      <w:color w:val="000000"/>
      <w:szCs w:val="24"/>
    </w:rPr>
  </w:style>
  <w:style w:type="character" w:styleId="Hyperlink">
    <w:name w:val="Hyperlink"/>
    <w:basedOn w:val="DefaultParagraphFont"/>
    <w:uiPriority w:val="99"/>
    <w:unhideWhenUsed/>
    <w:rsid w:val="0008524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8524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9136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913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1389"/>
  </w:style>
  <w:style w:type="paragraph" w:styleId="Footer">
    <w:name w:val="footer"/>
    <w:basedOn w:val="Normal"/>
    <w:link w:val="FooterChar"/>
    <w:uiPriority w:val="99"/>
    <w:unhideWhenUsed/>
    <w:rsid w:val="00F913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1389"/>
  </w:style>
  <w:style w:type="character" w:styleId="FollowedHyperlink">
    <w:name w:val="FollowedHyperlink"/>
    <w:basedOn w:val="DefaultParagraphFont"/>
    <w:uiPriority w:val="99"/>
    <w:semiHidden/>
    <w:unhideWhenUsed/>
    <w:rsid w:val="0098225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dave6@uic.edu" TargetMode="External"/><Relationship Id="rId13" Type="http://schemas.openxmlformats.org/officeDocument/2006/relationships/hyperlink" Target="mailto:tanujdave075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tdave6@uic.edu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TanujDave0/Academic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github.com/TanujDave0/Academic" TargetMode="External"/><Relationship Id="rId10" Type="http://schemas.openxmlformats.org/officeDocument/2006/relationships/hyperlink" Target="https://www.linkedin.com/in/tanuj-dave-280172177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tanujdave075@gmail.com" TargetMode="External"/><Relationship Id="rId14" Type="http://schemas.openxmlformats.org/officeDocument/2006/relationships/hyperlink" Target="https://www.linkedin.com/in/tanuj-dave-280172177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482F2E-4BA8-4767-B8A2-882B257F76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5</TotalTime>
  <Pages>1</Pages>
  <Words>581</Words>
  <Characters>331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uj Dave</dc:creator>
  <cp:keywords/>
  <dc:description/>
  <cp:lastModifiedBy>Dave, Tanuj</cp:lastModifiedBy>
  <cp:revision>41</cp:revision>
  <cp:lastPrinted>2023-03-07T22:22:00Z</cp:lastPrinted>
  <dcterms:created xsi:type="dcterms:W3CDTF">2023-03-07T22:09:00Z</dcterms:created>
  <dcterms:modified xsi:type="dcterms:W3CDTF">2023-03-14T17:11:00Z</dcterms:modified>
</cp:coreProperties>
</file>